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1E949" w14:textId="06136261" w:rsidR="00A67519" w:rsidRPr="009C06BC" w:rsidRDefault="00A67519" w:rsidP="00A67519">
      <w:pPr>
        <w:pStyle w:val="Heading1"/>
        <w:shd w:val="clear" w:color="auto" w:fill="FFFFFF"/>
        <w:spacing w:before="315" w:after="158"/>
        <w:jc w:val="center"/>
        <w:rPr>
          <w:rFonts w:ascii="Helvetica" w:hAnsi="Helvetica" w:cs="Helvetica"/>
          <w:b w:val="0"/>
          <w:color w:val="2C3E50"/>
          <w:sz w:val="59"/>
          <w:szCs w:val="59"/>
        </w:rPr>
      </w:pPr>
      <w:r w:rsidRPr="009C06BC">
        <w:t xml:space="preserve">Databases Advanced Exam </w:t>
      </w:r>
      <w:r w:rsidR="009376BF">
        <w:rPr>
          <w:lang w:val="bg-BG"/>
        </w:rPr>
        <w:t>–</w:t>
      </w:r>
      <w:r w:rsidRPr="009C06BC">
        <w:t xml:space="preserve"> </w:t>
      </w:r>
      <w:r w:rsidR="009376BF">
        <w:t>01 April</w:t>
      </w:r>
      <w:r w:rsidRPr="009C06BC">
        <w:t xml:space="preserve"> </w:t>
      </w:r>
      <w:r w:rsidR="009376BF">
        <w:t>2023</w:t>
      </w:r>
    </w:p>
    <w:p w14:paraId="267F75E1" w14:textId="601ACA6F" w:rsidR="00A67519" w:rsidRDefault="00A67519" w:rsidP="00A67519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Hyperlink"/>
            <w:noProof/>
          </w:rPr>
          <w:t>Databases Advanced - Entity Framework course @ SoftUni</w:t>
        </w:r>
      </w:hyperlink>
      <w:r w:rsidRPr="009C06BC">
        <w:rPr>
          <w:noProof/>
        </w:rPr>
        <w:t xml:space="preserve">. 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Hyperlink"/>
            <w:noProof/>
          </w:rPr>
          <w:t>here</w:t>
        </w:r>
      </w:hyperlink>
      <w:r w:rsidRPr="009C06BC">
        <w:rPr>
          <w:noProof/>
        </w:rPr>
        <w:t>.</w:t>
      </w:r>
    </w:p>
    <w:p w14:paraId="02DA02D9" w14:textId="77777777" w:rsidR="00A67519" w:rsidRDefault="00A67519" w:rsidP="00A67519">
      <w:pPr>
        <w:rPr>
          <w:noProof/>
        </w:rPr>
      </w:pPr>
    </w:p>
    <w:p w14:paraId="5D6D8A0A" w14:textId="77777777" w:rsidR="00A67519" w:rsidRDefault="00A67519" w:rsidP="00A67519">
      <w:pPr>
        <w:rPr>
          <w:noProof/>
        </w:rPr>
      </w:pPr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</w:p>
    <w:p w14:paraId="4E5584E8" w14:textId="1A08D79E" w:rsidR="00A67519" w:rsidRDefault="00A67519" w:rsidP="00A67519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044956C" w14:textId="3A8FB13F" w:rsidR="00B11DFD" w:rsidRDefault="00B11DFD" w:rsidP="00A67519">
      <w:r w:rsidRPr="00B11DFD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>
        <w:t>Don't forget</w:t>
      </w:r>
      <w:r w:rsidR="00A8251B">
        <w:t xml:space="preserve"> that</w:t>
      </w:r>
      <w:r>
        <w:t xml:space="preserve"> it's a good practice when implementing a </w:t>
      </w:r>
      <w:r w:rsidRPr="00A3064C">
        <w:rPr>
          <w:b/>
          <w:bCs/>
        </w:rPr>
        <w:t>collection</w:t>
      </w:r>
      <w:r>
        <w:t xml:space="preserve"> to write your code </w:t>
      </w:r>
      <w:proofErr w:type="spellStart"/>
      <w:r>
        <w:t>orientied</w:t>
      </w:r>
      <w:proofErr w:type="spellEnd"/>
      <w:r>
        <w:t xml:space="preserve"> towards the </w:t>
      </w:r>
      <w:r w:rsidRPr="00B11DFD">
        <w:rPr>
          <w:b/>
          <w:bCs/>
        </w:rPr>
        <w:t>interface</w:t>
      </w:r>
      <w:r>
        <w:t xml:space="preserve">, </w:t>
      </w:r>
      <w:r w:rsidRPr="00A3064C">
        <w:t>not</w:t>
      </w:r>
      <w:r>
        <w:t xml:space="preserve"> the </w:t>
      </w:r>
      <w:r w:rsidRPr="00A3064C">
        <w:t>implementation</w:t>
      </w:r>
      <w:r>
        <w:t>.</w:t>
      </w:r>
    </w:p>
    <w:p w14:paraId="358F90FC" w14:textId="43AA3196" w:rsidR="00F75DE7" w:rsidRDefault="00F75DE7" w:rsidP="00A67519">
      <w:r w:rsidRPr="00F75DE7">
        <w:rPr>
          <w:b/>
          <w:bCs/>
          <w:u w:val="single"/>
        </w:rPr>
        <w:t>NOTE</w:t>
      </w:r>
      <w:r>
        <w:t>:</w:t>
      </w:r>
      <w:r w:rsidR="00532CFF">
        <w:t xml:space="preserve"> </w:t>
      </w:r>
      <w:r w:rsidR="00A3064C">
        <w:t xml:space="preserve">If you want to use </w:t>
      </w:r>
      <w:proofErr w:type="spellStart"/>
      <w:r w:rsidR="00A3064C">
        <w:t>AutoMapper</w:t>
      </w:r>
      <w:proofErr w:type="spellEnd"/>
      <w:r w:rsidR="00A3064C">
        <w:t xml:space="preserve">, </w:t>
      </w:r>
      <w:r w:rsidR="00532CFF">
        <w:t xml:space="preserve">don't forget to </w:t>
      </w:r>
      <w:r w:rsidR="0009070E">
        <w:t xml:space="preserve">go to the </w:t>
      </w:r>
      <w:r w:rsidR="0009070E" w:rsidRPr="0010243E">
        <w:rPr>
          <w:b/>
          <w:bCs/>
        </w:rPr>
        <w:t>methods</w:t>
      </w:r>
      <w:r w:rsidR="0009070E">
        <w:t xml:space="preserve"> of the </w:t>
      </w:r>
      <w:proofErr w:type="spellStart"/>
      <w:r w:rsidR="0009070E" w:rsidRPr="0009070E">
        <w:rPr>
          <w:rFonts w:ascii="Consolas" w:hAnsi="Consolas"/>
          <w:b/>
          <w:bCs/>
        </w:rPr>
        <w:t>Deserializer</w:t>
      </w:r>
      <w:proofErr w:type="spellEnd"/>
      <w:r w:rsidR="0009070E">
        <w:t xml:space="preserve"> and/or </w:t>
      </w:r>
      <w:proofErr w:type="spellStart"/>
      <w:r w:rsidR="0009070E" w:rsidRPr="0009070E">
        <w:rPr>
          <w:rFonts w:ascii="Consolas" w:hAnsi="Consolas"/>
          <w:b/>
          <w:bCs/>
        </w:rPr>
        <w:t>Serializer</w:t>
      </w:r>
      <w:proofErr w:type="spellEnd"/>
      <w:r w:rsidR="0009070E">
        <w:t xml:space="preserve"> classes, in which you want to use automapping</w:t>
      </w:r>
      <w:r w:rsidR="0010243E">
        <w:t>,</w:t>
      </w:r>
      <w:r w:rsidR="0009070E">
        <w:t xml:space="preserve"> and</w:t>
      </w:r>
      <w:r w:rsidR="00FD6970">
        <w:t xml:space="preserve"> initialize the </w:t>
      </w:r>
      <w:proofErr w:type="spellStart"/>
      <w:r w:rsidR="00FD6970" w:rsidRPr="00FD6970">
        <w:rPr>
          <w:rFonts w:ascii="Consolas" w:hAnsi="Consolas"/>
          <w:b/>
          <w:bCs/>
        </w:rPr>
        <w:t>MapperConfiguration</w:t>
      </w:r>
      <w:proofErr w:type="spellEnd"/>
      <w:r w:rsidR="00FD6970">
        <w:t>.</w:t>
      </w:r>
    </w:p>
    <w:p w14:paraId="41D898DD" w14:textId="77777777" w:rsidR="00A67519" w:rsidRPr="009C06BC" w:rsidRDefault="00A67519" w:rsidP="00A67519">
      <w:pPr>
        <w:pStyle w:val="Heading1"/>
        <w:jc w:val="center"/>
        <w:rPr>
          <w:noProof/>
        </w:rPr>
      </w:pPr>
      <w:r>
        <w:rPr>
          <w:noProof/>
        </w:rPr>
        <w:t>Boardgames</w:t>
      </w:r>
    </w:p>
    <w:p w14:paraId="2D6D354C" w14:textId="6871827C" w:rsidR="00A67519" w:rsidRPr="009C06BC" w:rsidRDefault="00AA4DAB" w:rsidP="00A67519">
      <w:pPr>
        <w:jc w:val="center"/>
      </w:pPr>
      <w:r>
        <w:rPr>
          <w:noProof/>
        </w:rPr>
        <w:drawing>
          <wp:inline distT="0" distB="0" distL="0" distR="0" wp14:anchorId="65A7AC41" wp14:editId="1D6A99BB">
            <wp:extent cx="5025638" cy="3905795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5638" cy="390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2645F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Project Skeleton Overview</w:t>
      </w:r>
    </w:p>
    <w:p w14:paraId="5DF18074" w14:textId="77777777" w:rsidR="00A67519" w:rsidRPr="009C06BC" w:rsidRDefault="00A67519" w:rsidP="00A67519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14D9CA38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>
        <w:rPr>
          <w:rStyle w:val="CodeChar"/>
        </w:rPr>
        <w:t>Boardgames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Pr="009C06BC">
        <w:rPr>
          <w:b/>
        </w:rPr>
        <w:t>connection string</w:t>
      </w:r>
    </w:p>
    <w:p w14:paraId="022F854A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74190B2C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lastRenderedPageBreak/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7FCE8607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0F8B2CE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515A374C" w14:textId="77777777" w:rsidR="00A67519" w:rsidRPr="00F47118" w:rsidRDefault="00A67519" w:rsidP="003A5D6A">
      <w:pPr>
        <w:pStyle w:val="Heading2"/>
        <w:numPr>
          <w:ilvl w:val="0"/>
          <w:numId w:val="6"/>
        </w:numPr>
        <w:ind w:left="720"/>
      </w:pPr>
      <w:bookmarkStart w:id="0" w:name="_Hlk105614305"/>
      <w:r w:rsidRPr="00F47118">
        <w:t>Model Definition (50 pts)</w:t>
      </w:r>
    </w:p>
    <w:p w14:paraId="0D084DBB" w14:textId="77777777" w:rsidR="00A67519" w:rsidRPr="00F47118" w:rsidRDefault="00A67519" w:rsidP="00A67519">
      <w:r w:rsidRPr="00F47118">
        <w:t>The application needs to store the following data:</w:t>
      </w:r>
    </w:p>
    <w:p w14:paraId="129AC0B9" w14:textId="77777777" w:rsidR="00A67519" w:rsidRPr="00F47118" w:rsidRDefault="00A67519" w:rsidP="00A67519">
      <w:pPr>
        <w:pStyle w:val="Heading3"/>
      </w:pPr>
      <w:r w:rsidRPr="00F47118">
        <w:t>Boardgame</w:t>
      </w:r>
    </w:p>
    <w:p w14:paraId="55E03F1D" w14:textId="77777777" w:rsidR="00A67519" w:rsidRPr="004659C3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bookmarkStart w:id="1" w:name="OLE_LINK5"/>
      <w:bookmarkStart w:id="2" w:name="OLE_LINK6"/>
      <w:r w:rsidRPr="004659C3">
        <w:rPr>
          <w:rStyle w:val="CodeChar"/>
          <w:color w:val="00B050"/>
        </w:rPr>
        <w:t>Id</w:t>
      </w:r>
      <w:r w:rsidRPr="004659C3">
        <w:rPr>
          <w:rFonts w:cstheme="minorHAnsi"/>
          <w:b/>
          <w:color w:val="00B050"/>
        </w:rPr>
        <w:t xml:space="preserve"> </w:t>
      </w:r>
      <w:r w:rsidRPr="004659C3">
        <w:rPr>
          <w:color w:val="00B050"/>
        </w:rPr>
        <w:t xml:space="preserve">– integer, </w:t>
      </w:r>
      <w:r w:rsidRPr="004659C3">
        <w:rPr>
          <w:b/>
          <w:color w:val="00B050"/>
        </w:rPr>
        <w:t>Primary Key</w:t>
      </w:r>
    </w:p>
    <w:p w14:paraId="16E2276F" w14:textId="76D7539B" w:rsidR="00A67519" w:rsidRPr="004659C3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4659C3">
        <w:rPr>
          <w:rStyle w:val="CodeChar"/>
          <w:color w:val="00B050"/>
        </w:rPr>
        <w:t>Name</w:t>
      </w:r>
      <w:r w:rsidRPr="004659C3">
        <w:rPr>
          <w:rFonts w:cstheme="minorHAnsi"/>
          <w:b/>
          <w:color w:val="00B050"/>
        </w:rPr>
        <w:t xml:space="preserve"> </w:t>
      </w:r>
      <w:r w:rsidRPr="004659C3">
        <w:rPr>
          <w:color w:val="00B050"/>
        </w:rPr>
        <w:t xml:space="preserve">– text with length </w:t>
      </w:r>
      <w:r w:rsidRPr="00F47118">
        <w:rPr>
          <w:b/>
        </w:rPr>
        <w:t>[</w:t>
      </w:r>
      <w:r w:rsidRPr="00DD5F63">
        <w:rPr>
          <w:rFonts w:ascii="Consolas" w:hAnsi="Consolas"/>
          <w:b/>
        </w:rPr>
        <w:t>10</w:t>
      </w:r>
      <w:r w:rsidR="00A95E16">
        <w:rPr>
          <w:rFonts w:ascii="Consolas" w:hAnsi="Consolas"/>
          <w:b/>
        </w:rPr>
        <w:t>…</w:t>
      </w:r>
      <w:r w:rsidRPr="004659C3">
        <w:rPr>
          <w:rFonts w:ascii="Consolas" w:hAnsi="Consolas"/>
          <w:b/>
          <w:color w:val="00B050"/>
        </w:rPr>
        <w:t>20</w:t>
      </w:r>
      <w:r w:rsidRPr="004659C3">
        <w:rPr>
          <w:b/>
          <w:color w:val="00B050"/>
        </w:rPr>
        <w:t>]</w:t>
      </w:r>
      <w:r w:rsidRPr="004659C3">
        <w:rPr>
          <w:color w:val="00B050"/>
        </w:rPr>
        <w:t xml:space="preserve"> (</w:t>
      </w:r>
      <w:r w:rsidRPr="004659C3">
        <w:rPr>
          <w:rStyle w:val="Strong"/>
          <w:color w:val="00B050"/>
        </w:rPr>
        <w:t>required</w:t>
      </w:r>
      <w:r w:rsidRPr="004659C3">
        <w:rPr>
          <w:color w:val="00B050"/>
        </w:rPr>
        <w:t>)</w:t>
      </w:r>
    </w:p>
    <w:p w14:paraId="7D0F9660" w14:textId="77777777" w:rsidR="00A67519" w:rsidRPr="00956A12" w:rsidRDefault="00A67519" w:rsidP="003A5D6A">
      <w:pPr>
        <w:pStyle w:val="ListParagraph"/>
        <w:numPr>
          <w:ilvl w:val="0"/>
          <w:numId w:val="3"/>
        </w:numPr>
        <w:rPr>
          <w:color w:val="00B050"/>
        </w:rPr>
      </w:pPr>
      <w:r w:rsidRPr="00956A12">
        <w:rPr>
          <w:rStyle w:val="CodeChar"/>
          <w:color w:val="00B050"/>
        </w:rPr>
        <w:t>Rating</w:t>
      </w:r>
      <w:r w:rsidRPr="00956A12">
        <w:rPr>
          <w:rFonts w:cstheme="minorHAnsi"/>
          <w:b/>
          <w:color w:val="00B050"/>
        </w:rPr>
        <w:t xml:space="preserve"> </w:t>
      </w:r>
      <w:r w:rsidRPr="00956A12">
        <w:rPr>
          <w:color w:val="00B050"/>
        </w:rPr>
        <w:t xml:space="preserve">– </w:t>
      </w:r>
      <w:r w:rsidRPr="00956A12">
        <w:rPr>
          <w:rFonts w:ascii="Consolas" w:hAnsi="Consolas"/>
          <w:b/>
          <w:bCs/>
          <w:color w:val="00B050"/>
        </w:rPr>
        <w:t>double</w:t>
      </w:r>
      <w:r w:rsidRPr="00956A12">
        <w:rPr>
          <w:color w:val="00B050"/>
        </w:rPr>
        <w:t xml:space="preserve"> in range </w:t>
      </w:r>
      <w:r w:rsidRPr="00F47118">
        <w:t>[</w:t>
      </w:r>
      <w:r w:rsidRPr="00F47118">
        <w:rPr>
          <w:rFonts w:ascii="Consolas" w:hAnsi="Consolas"/>
          <w:b/>
          <w:bCs/>
        </w:rPr>
        <w:t>1…10.00</w:t>
      </w:r>
      <w:r w:rsidRPr="00F47118">
        <w:t xml:space="preserve">] </w:t>
      </w:r>
      <w:r w:rsidRPr="00956A12">
        <w:rPr>
          <w:color w:val="00B050"/>
        </w:rPr>
        <w:t>(</w:t>
      </w:r>
      <w:r w:rsidRPr="00956A12">
        <w:rPr>
          <w:rStyle w:val="Strong"/>
          <w:color w:val="00B050"/>
        </w:rPr>
        <w:t>required</w:t>
      </w:r>
      <w:r w:rsidRPr="00956A12">
        <w:rPr>
          <w:color w:val="00B050"/>
        </w:rPr>
        <w:t>)</w:t>
      </w:r>
    </w:p>
    <w:p w14:paraId="5A08E4E6" w14:textId="663CE306" w:rsidR="00A67519" w:rsidRPr="00372427" w:rsidRDefault="00A67519" w:rsidP="003A5D6A">
      <w:pPr>
        <w:pStyle w:val="ListParagraph"/>
        <w:numPr>
          <w:ilvl w:val="0"/>
          <w:numId w:val="3"/>
        </w:numPr>
        <w:rPr>
          <w:color w:val="00B050"/>
        </w:rPr>
      </w:pPr>
      <w:proofErr w:type="spellStart"/>
      <w:r w:rsidRPr="00372427">
        <w:rPr>
          <w:rFonts w:ascii="Consolas" w:hAnsi="Consolas"/>
          <w:b/>
          <w:color w:val="00B050"/>
        </w:rPr>
        <w:t>YearPublished</w:t>
      </w:r>
      <w:proofErr w:type="spellEnd"/>
      <w:r w:rsidRPr="00372427">
        <w:rPr>
          <w:rFonts w:cstheme="minorHAnsi"/>
          <w:b/>
          <w:color w:val="00B050"/>
        </w:rPr>
        <w:t xml:space="preserve"> </w:t>
      </w:r>
      <w:r w:rsidRPr="00372427">
        <w:rPr>
          <w:color w:val="00B050"/>
        </w:rPr>
        <w:t xml:space="preserve">– integer in range </w:t>
      </w:r>
      <w:r w:rsidRPr="00F47118">
        <w:t>[</w:t>
      </w:r>
      <w:r w:rsidRPr="00F47118">
        <w:rPr>
          <w:rFonts w:ascii="Consolas" w:hAnsi="Consolas"/>
          <w:b/>
          <w:bCs/>
        </w:rPr>
        <w:t>201</w:t>
      </w:r>
      <w:r w:rsidR="00F47118" w:rsidRPr="00F47118">
        <w:rPr>
          <w:rFonts w:ascii="Consolas" w:hAnsi="Consolas"/>
          <w:b/>
          <w:bCs/>
        </w:rPr>
        <w:t>8</w:t>
      </w:r>
      <w:r w:rsidRPr="00F47118">
        <w:rPr>
          <w:rFonts w:ascii="Consolas" w:hAnsi="Consolas"/>
          <w:b/>
          <w:bCs/>
        </w:rPr>
        <w:t>…2023</w:t>
      </w:r>
      <w:r w:rsidRPr="00F47118">
        <w:t xml:space="preserve">] </w:t>
      </w:r>
      <w:r w:rsidRPr="00372427">
        <w:rPr>
          <w:color w:val="00B050"/>
        </w:rPr>
        <w:t>(</w:t>
      </w:r>
      <w:r w:rsidRPr="00372427">
        <w:rPr>
          <w:rStyle w:val="Strong"/>
          <w:color w:val="00B050"/>
        </w:rPr>
        <w:t>required</w:t>
      </w:r>
      <w:r w:rsidRPr="00372427">
        <w:rPr>
          <w:color w:val="00B050"/>
        </w:rPr>
        <w:t>)</w:t>
      </w:r>
    </w:p>
    <w:p w14:paraId="2242277E" w14:textId="6A0FB1CF" w:rsidR="00A67519" w:rsidRPr="001D305A" w:rsidRDefault="00A67519" w:rsidP="003A5D6A">
      <w:pPr>
        <w:pStyle w:val="ListParagraph"/>
        <w:numPr>
          <w:ilvl w:val="0"/>
          <w:numId w:val="3"/>
        </w:numPr>
        <w:rPr>
          <w:color w:val="00B050"/>
        </w:rPr>
      </w:pPr>
      <w:r w:rsidRPr="001D305A">
        <w:rPr>
          <w:rStyle w:val="CodeChar"/>
          <w:color w:val="00B050"/>
        </w:rPr>
        <w:t>Category</w:t>
      </w:r>
      <w:r w:rsidR="00FD3B01" w:rsidRPr="001D305A">
        <w:rPr>
          <w:rStyle w:val="CodeChar"/>
          <w:color w:val="00B050"/>
        </w:rPr>
        <w:t>Type</w:t>
      </w:r>
      <w:r w:rsidRPr="001D305A">
        <w:rPr>
          <w:rFonts w:cstheme="minorHAnsi"/>
          <w:b/>
          <w:color w:val="00B050"/>
        </w:rPr>
        <w:t xml:space="preserve"> </w:t>
      </w:r>
      <w:r w:rsidRPr="001D305A">
        <w:rPr>
          <w:color w:val="00B050"/>
        </w:rPr>
        <w:t xml:space="preserve">– enumeration of type </w:t>
      </w:r>
      <w:r w:rsidRPr="001D305A">
        <w:rPr>
          <w:rStyle w:val="CodeChar"/>
          <w:color w:val="00B050"/>
        </w:rPr>
        <w:t>CategoryType</w:t>
      </w:r>
      <w:r w:rsidRPr="001D305A">
        <w:rPr>
          <w:color w:val="00B050"/>
        </w:rPr>
        <w:t xml:space="preserve">, with possible values </w:t>
      </w:r>
      <w:r w:rsidRPr="001D305A">
        <w:rPr>
          <w:rStyle w:val="Strong"/>
          <w:noProof/>
          <w:color w:val="00B050"/>
        </w:rPr>
        <w:t>(</w:t>
      </w:r>
      <w:bookmarkStart w:id="3" w:name="OLE_LINK9"/>
      <w:bookmarkStart w:id="4" w:name="OLE_LINK10"/>
      <w:r w:rsidRPr="001D305A">
        <w:rPr>
          <w:rStyle w:val="CodeChar"/>
          <w:color w:val="00B050"/>
        </w:rPr>
        <w:t>Abstract</w:t>
      </w:r>
      <w:r w:rsidRPr="001D305A">
        <w:rPr>
          <w:rFonts w:cstheme="minorHAnsi"/>
          <w:noProof/>
          <w:color w:val="00B050"/>
        </w:rPr>
        <w:t xml:space="preserve">, </w:t>
      </w:r>
      <w:r w:rsidRPr="001D305A">
        <w:rPr>
          <w:rStyle w:val="CodeChar"/>
          <w:color w:val="00B050"/>
        </w:rPr>
        <w:t>Children</w:t>
      </w:r>
      <w:r w:rsidRPr="001D305A">
        <w:rPr>
          <w:rFonts w:cstheme="minorHAnsi"/>
          <w:noProof/>
          <w:color w:val="00B050"/>
        </w:rPr>
        <w:t xml:space="preserve">, </w:t>
      </w:r>
      <w:r w:rsidRPr="001D305A">
        <w:rPr>
          <w:rStyle w:val="CodeChar"/>
          <w:color w:val="00B050"/>
        </w:rPr>
        <w:t>Family</w:t>
      </w:r>
      <w:r w:rsidRPr="001D305A">
        <w:rPr>
          <w:rFonts w:cstheme="minorHAnsi"/>
          <w:noProof/>
          <w:color w:val="00B050"/>
        </w:rPr>
        <w:t xml:space="preserve">, </w:t>
      </w:r>
      <w:bookmarkEnd w:id="3"/>
      <w:bookmarkEnd w:id="4"/>
      <w:r w:rsidRPr="001D305A">
        <w:rPr>
          <w:rStyle w:val="CodeChar"/>
          <w:color w:val="00B050"/>
        </w:rPr>
        <w:t>Party</w:t>
      </w:r>
      <w:r w:rsidRPr="001D305A">
        <w:rPr>
          <w:rStyle w:val="CodeChar"/>
          <w:rFonts w:asciiTheme="majorHAnsi" w:hAnsiTheme="majorHAnsi" w:cstheme="majorHAnsi"/>
          <w:color w:val="00B050"/>
        </w:rPr>
        <w:t xml:space="preserve">, </w:t>
      </w:r>
      <w:r w:rsidRPr="001D305A">
        <w:rPr>
          <w:rStyle w:val="CodeChar"/>
          <w:color w:val="00B050"/>
        </w:rPr>
        <w:t>Strategy</w:t>
      </w:r>
      <w:r w:rsidRPr="001D305A">
        <w:rPr>
          <w:rStyle w:val="Strong"/>
          <w:color w:val="00B050"/>
        </w:rPr>
        <w:t>)</w:t>
      </w:r>
      <w:r w:rsidRPr="001D305A">
        <w:rPr>
          <w:color w:val="00B050"/>
        </w:rPr>
        <w:t xml:space="preserve"> (</w:t>
      </w:r>
      <w:r w:rsidRPr="001D305A">
        <w:rPr>
          <w:rStyle w:val="Strong"/>
          <w:color w:val="00B050"/>
        </w:rPr>
        <w:t>required</w:t>
      </w:r>
      <w:r w:rsidRPr="001D305A">
        <w:rPr>
          <w:color w:val="00B050"/>
        </w:rPr>
        <w:t>)</w:t>
      </w:r>
    </w:p>
    <w:p w14:paraId="5EF1E1BE" w14:textId="2138C12B" w:rsidR="00A67519" w:rsidRPr="00E316D3" w:rsidRDefault="00A67519" w:rsidP="003A5D6A">
      <w:pPr>
        <w:pStyle w:val="ListParagraph"/>
        <w:numPr>
          <w:ilvl w:val="0"/>
          <w:numId w:val="3"/>
        </w:numPr>
        <w:rPr>
          <w:color w:val="00B050"/>
        </w:rPr>
      </w:pPr>
      <w:r w:rsidRPr="00E316D3">
        <w:rPr>
          <w:rStyle w:val="CodeChar"/>
          <w:color w:val="00B050"/>
        </w:rPr>
        <w:t>Mechanics</w:t>
      </w:r>
      <w:r w:rsidRPr="00E316D3">
        <w:rPr>
          <w:rStyle w:val="CodeChar"/>
          <w:rFonts w:asciiTheme="majorHAnsi" w:hAnsiTheme="majorHAnsi" w:cstheme="majorHAnsi"/>
          <w:color w:val="00B050"/>
        </w:rPr>
        <w:t xml:space="preserve"> </w:t>
      </w:r>
      <w:r w:rsidRPr="00E316D3">
        <w:rPr>
          <w:color w:val="00B050"/>
        </w:rPr>
        <w:t>– text</w:t>
      </w:r>
      <w:r w:rsidR="001F369A" w:rsidRPr="00E316D3">
        <w:rPr>
          <w:color w:val="00B050"/>
        </w:rPr>
        <w:t xml:space="preserve"> (</w:t>
      </w:r>
      <w:r w:rsidR="001F369A" w:rsidRPr="00E316D3">
        <w:rPr>
          <w:b/>
          <w:bCs/>
          <w:color w:val="00B050"/>
        </w:rPr>
        <w:t>string</w:t>
      </w:r>
      <w:r w:rsidR="001F369A" w:rsidRPr="00E316D3">
        <w:rPr>
          <w:color w:val="00B050"/>
        </w:rPr>
        <w:t xml:space="preserve">, </w:t>
      </w:r>
      <w:r w:rsidR="001F369A" w:rsidRPr="00E316D3">
        <w:rPr>
          <w:b/>
          <w:bCs/>
          <w:color w:val="00B050"/>
        </w:rPr>
        <w:t>not</w:t>
      </w:r>
      <w:r w:rsidR="001F369A" w:rsidRPr="00E316D3">
        <w:rPr>
          <w:color w:val="00B050"/>
        </w:rPr>
        <w:t xml:space="preserve"> an array)</w:t>
      </w:r>
      <w:r w:rsidRPr="00E316D3">
        <w:rPr>
          <w:color w:val="00B050"/>
        </w:rPr>
        <w:t xml:space="preserve"> (</w:t>
      </w:r>
      <w:r w:rsidRPr="00E316D3">
        <w:rPr>
          <w:b/>
          <w:bCs/>
          <w:color w:val="00B050"/>
        </w:rPr>
        <w:t>required</w:t>
      </w:r>
      <w:r w:rsidRPr="00E316D3">
        <w:rPr>
          <w:color w:val="00B050"/>
        </w:rPr>
        <w:t>)</w:t>
      </w:r>
    </w:p>
    <w:p w14:paraId="006E0F1E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4E779B">
        <w:rPr>
          <w:rStyle w:val="CodeChar"/>
          <w:color w:val="00B050"/>
        </w:rPr>
        <w:t>CreatorId</w:t>
      </w:r>
      <w:r w:rsidRPr="004E779B">
        <w:rPr>
          <w:rFonts w:cstheme="minorHAnsi"/>
          <w:b/>
          <w:color w:val="00B050"/>
        </w:rPr>
        <w:t xml:space="preserve"> </w:t>
      </w:r>
      <w:r w:rsidRPr="004E779B">
        <w:rPr>
          <w:color w:val="00B050"/>
        </w:rPr>
        <w:t xml:space="preserve">– </w:t>
      </w:r>
      <w:r w:rsidRPr="004E779B">
        <w:rPr>
          <w:rStyle w:val="CodeChar"/>
          <w:rFonts w:asciiTheme="minorHAnsi" w:hAnsiTheme="minorHAnsi"/>
          <w:bCs/>
          <w:noProof w:val="0"/>
          <w:color w:val="00B050"/>
        </w:rPr>
        <w:t>integer</w:t>
      </w:r>
      <w:r w:rsidRPr="00E316D3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Pr="00E316D3">
        <w:rPr>
          <w:rStyle w:val="CodeChar"/>
          <w:rFonts w:asciiTheme="minorHAnsi" w:hAnsiTheme="minorHAnsi"/>
          <w:noProof w:val="0"/>
          <w:color w:val="00B050"/>
        </w:rPr>
        <w:t>foreign key</w:t>
      </w:r>
      <w:r w:rsidRPr="00E316D3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</w:t>
      </w:r>
      <w:r w:rsidRPr="00F47118">
        <w:rPr>
          <w:rStyle w:val="CodeChar"/>
          <w:rFonts w:asciiTheme="minorHAnsi" w:hAnsiTheme="minorHAnsi"/>
          <w:b w:val="0"/>
          <w:noProof w:val="0"/>
        </w:rPr>
        <w:t>(</w:t>
      </w:r>
      <w:r w:rsidRPr="00F47118">
        <w:rPr>
          <w:rStyle w:val="CodeChar"/>
          <w:rFonts w:asciiTheme="minorHAnsi" w:hAnsiTheme="minorHAnsi"/>
          <w:noProof w:val="0"/>
        </w:rPr>
        <w:t>required</w:t>
      </w:r>
      <w:r w:rsidRPr="00F47118">
        <w:rPr>
          <w:rStyle w:val="CodeChar"/>
          <w:rFonts w:asciiTheme="minorHAnsi" w:hAnsiTheme="minorHAnsi"/>
          <w:b w:val="0"/>
          <w:noProof w:val="0"/>
        </w:rPr>
        <w:t>)</w:t>
      </w:r>
    </w:p>
    <w:p w14:paraId="1946A441" w14:textId="77777777" w:rsidR="00A67519" w:rsidRPr="00E316D3" w:rsidRDefault="00A67519" w:rsidP="003A5D6A">
      <w:pPr>
        <w:pStyle w:val="ListParagraph"/>
        <w:numPr>
          <w:ilvl w:val="0"/>
          <w:numId w:val="3"/>
        </w:numPr>
        <w:rPr>
          <w:color w:val="00B050"/>
        </w:rPr>
      </w:pPr>
      <w:r w:rsidRPr="00E316D3">
        <w:rPr>
          <w:rStyle w:val="CodeChar"/>
          <w:color w:val="00B050"/>
        </w:rPr>
        <w:t>Creator</w:t>
      </w:r>
      <w:r w:rsidRPr="00E316D3">
        <w:rPr>
          <w:rFonts w:cstheme="minorHAnsi"/>
          <w:b/>
          <w:color w:val="00B050"/>
        </w:rPr>
        <w:t xml:space="preserve"> </w:t>
      </w:r>
      <w:r w:rsidRPr="00E316D3">
        <w:rPr>
          <w:color w:val="00B050"/>
        </w:rPr>
        <w:t xml:space="preserve">– </w:t>
      </w:r>
      <w:r w:rsidRPr="00E316D3">
        <w:rPr>
          <w:rStyle w:val="CodeChar"/>
          <w:color w:val="00B050"/>
        </w:rPr>
        <w:t>Creator</w:t>
      </w:r>
    </w:p>
    <w:p w14:paraId="4618077D" w14:textId="77777777" w:rsidR="00A67519" w:rsidRPr="002F2C04" w:rsidRDefault="00A67519" w:rsidP="003A5D6A">
      <w:pPr>
        <w:pStyle w:val="ListParagraph"/>
        <w:numPr>
          <w:ilvl w:val="0"/>
          <w:numId w:val="3"/>
        </w:numPr>
        <w:rPr>
          <w:color w:val="00B050"/>
        </w:rPr>
      </w:pPr>
      <w:r w:rsidRPr="002F2C04">
        <w:rPr>
          <w:rStyle w:val="CodeChar"/>
          <w:color w:val="00B050"/>
        </w:rPr>
        <w:t>BoardgamesSellers</w:t>
      </w:r>
      <w:r w:rsidRPr="002F2C04">
        <w:rPr>
          <w:rFonts w:cstheme="minorHAnsi"/>
          <w:b/>
          <w:color w:val="00B050"/>
        </w:rPr>
        <w:t xml:space="preserve"> </w:t>
      </w:r>
      <w:r w:rsidRPr="002F2C04">
        <w:rPr>
          <w:color w:val="00B050"/>
        </w:rPr>
        <w:t xml:space="preserve">– collection of type </w:t>
      </w:r>
      <w:r w:rsidRPr="002F2C04">
        <w:rPr>
          <w:rStyle w:val="CodeChar"/>
          <w:color w:val="00B050"/>
        </w:rPr>
        <w:t>BoardgameSeller</w:t>
      </w:r>
    </w:p>
    <w:bookmarkEnd w:id="1"/>
    <w:bookmarkEnd w:id="2"/>
    <w:p w14:paraId="22E41C64" w14:textId="77777777" w:rsidR="00A67519" w:rsidRPr="00F47118" w:rsidRDefault="00A67519" w:rsidP="00A67519">
      <w:pPr>
        <w:pStyle w:val="Heading3"/>
      </w:pPr>
      <w:r w:rsidRPr="00F47118">
        <w:t>Seller</w:t>
      </w:r>
    </w:p>
    <w:p w14:paraId="2421FF8C" w14:textId="77777777" w:rsidR="00A67519" w:rsidRPr="0050742A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noProof w:val="0"/>
          <w:color w:val="00B050"/>
        </w:rPr>
      </w:pPr>
      <w:bookmarkStart w:id="5" w:name="OLE_LINK1"/>
      <w:bookmarkStart w:id="6" w:name="OLE_LINK2"/>
      <w:r w:rsidRPr="0050742A">
        <w:rPr>
          <w:rStyle w:val="CodeChar"/>
          <w:color w:val="00B050"/>
        </w:rPr>
        <w:t>Id</w:t>
      </w:r>
      <w:r w:rsidRPr="0050742A">
        <w:rPr>
          <w:rFonts w:cstheme="minorHAnsi"/>
          <w:b/>
          <w:color w:val="00B050"/>
        </w:rPr>
        <w:t xml:space="preserve"> </w:t>
      </w:r>
      <w:r w:rsidRPr="0050742A">
        <w:rPr>
          <w:color w:val="00B050"/>
        </w:rPr>
        <w:t>– integer, Primary Key</w:t>
      </w:r>
    </w:p>
    <w:p w14:paraId="475561D2" w14:textId="229D9529" w:rsidR="00A67519" w:rsidRPr="0050742A" w:rsidRDefault="00A67519" w:rsidP="003A5D6A">
      <w:pPr>
        <w:pStyle w:val="ListParagraph"/>
        <w:numPr>
          <w:ilvl w:val="0"/>
          <w:numId w:val="3"/>
        </w:numPr>
        <w:rPr>
          <w:color w:val="00B050"/>
        </w:rPr>
      </w:pPr>
      <w:r w:rsidRPr="0050742A">
        <w:rPr>
          <w:rStyle w:val="CodeChar"/>
          <w:color w:val="00B050"/>
        </w:rPr>
        <w:t>Name</w:t>
      </w:r>
      <w:r w:rsidRPr="0050742A">
        <w:rPr>
          <w:rFonts w:cstheme="minorHAnsi"/>
          <w:b/>
          <w:color w:val="00B050"/>
        </w:rPr>
        <w:t xml:space="preserve"> </w:t>
      </w:r>
      <w:r w:rsidRPr="0050742A">
        <w:rPr>
          <w:color w:val="00B050"/>
        </w:rPr>
        <w:t xml:space="preserve">– </w:t>
      </w:r>
      <w:r w:rsidRPr="0050742A">
        <w:rPr>
          <w:b/>
          <w:bCs/>
          <w:color w:val="00B050"/>
        </w:rPr>
        <w:t>text</w:t>
      </w:r>
      <w:r w:rsidRPr="0050742A">
        <w:rPr>
          <w:color w:val="00B050"/>
        </w:rPr>
        <w:t xml:space="preserve"> with length </w:t>
      </w:r>
      <w:r w:rsidRPr="00F47118">
        <w:rPr>
          <w:b/>
        </w:rPr>
        <w:t>[</w:t>
      </w:r>
      <w:r w:rsidRPr="008C22DB">
        <w:rPr>
          <w:rFonts w:ascii="Consolas" w:hAnsi="Consolas"/>
          <w:b/>
        </w:rPr>
        <w:t>5</w:t>
      </w:r>
      <w:r w:rsidR="00A95E16">
        <w:rPr>
          <w:rFonts w:ascii="Consolas" w:hAnsi="Consolas"/>
          <w:b/>
        </w:rPr>
        <w:t>…</w:t>
      </w:r>
      <w:r w:rsidR="000A09A1" w:rsidRPr="0050742A">
        <w:rPr>
          <w:rFonts w:ascii="Consolas" w:hAnsi="Consolas"/>
          <w:b/>
          <w:color w:val="00B050"/>
          <w:lang w:val="bg-BG"/>
        </w:rPr>
        <w:t>2</w:t>
      </w:r>
      <w:r w:rsidRPr="0050742A">
        <w:rPr>
          <w:rFonts w:ascii="Consolas" w:hAnsi="Consolas"/>
          <w:b/>
          <w:color w:val="00B050"/>
        </w:rPr>
        <w:t>0</w:t>
      </w:r>
      <w:r w:rsidRPr="0050742A">
        <w:rPr>
          <w:b/>
          <w:color w:val="00B050"/>
        </w:rPr>
        <w:t>]</w:t>
      </w:r>
      <w:r w:rsidRPr="0050742A">
        <w:rPr>
          <w:color w:val="00B050"/>
        </w:rPr>
        <w:t xml:space="preserve"> (</w:t>
      </w:r>
      <w:r w:rsidRPr="0050742A">
        <w:rPr>
          <w:b/>
          <w:bCs/>
          <w:color w:val="00B050"/>
        </w:rPr>
        <w:t>required</w:t>
      </w:r>
      <w:r w:rsidRPr="0050742A">
        <w:rPr>
          <w:color w:val="00B050"/>
        </w:rPr>
        <w:t>)</w:t>
      </w:r>
    </w:p>
    <w:p w14:paraId="31968577" w14:textId="3734D29D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DB44F0">
        <w:rPr>
          <w:rStyle w:val="CodeChar"/>
          <w:color w:val="00B050"/>
        </w:rPr>
        <w:t>Address</w:t>
      </w:r>
      <w:r w:rsidRPr="00DB44F0">
        <w:rPr>
          <w:color w:val="00B050"/>
        </w:rPr>
        <w:t xml:space="preserve"> </w:t>
      </w:r>
      <w:bookmarkStart w:id="7" w:name="_Hlk519875016"/>
      <w:r w:rsidRPr="00DB44F0">
        <w:rPr>
          <w:color w:val="00B050"/>
        </w:rPr>
        <w:t xml:space="preserve">– </w:t>
      </w:r>
      <w:r w:rsidRPr="00DB44F0">
        <w:rPr>
          <w:b/>
          <w:bCs/>
          <w:color w:val="00B050"/>
        </w:rPr>
        <w:t>text</w:t>
      </w:r>
      <w:r w:rsidRPr="00DB44F0">
        <w:rPr>
          <w:color w:val="00B050"/>
        </w:rPr>
        <w:t xml:space="preserve"> with length </w:t>
      </w:r>
      <w:r w:rsidRPr="00F47118">
        <w:rPr>
          <w:b/>
          <w:bCs/>
        </w:rPr>
        <w:t>[</w:t>
      </w:r>
      <w:r w:rsidRPr="008C22DB">
        <w:rPr>
          <w:rFonts w:ascii="Consolas" w:hAnsi="Consolas"/>
          <w:b/>
          <w:bCs/>
        </w:rPr>
        <w:t>2</w:t>
      </w:r>
      <w:r w:rsidR="00A95E16">
        <w:rPr>
          <w:rFonts w:ascii="Consolas" w:hAnsi="Consolas"/>
          <w:b/>
          <w:bCs/>
        </w:rPr>
        <w:t>…</w:t>
      </w:r>
      <w:r w:rsidRPr="00DB44F0">
        <w:rPr>
          <w:rFonts w:ascii="Consolas" w:hAnsi="Consolas"/>
          <w:b/>
          <w:bCs/>
          <w:color w:val="00B050"/>
        </w:rPr>
        <w:t>30</w:t>
      </w:r>
      <w:r w:rsidRPr="00DB44F0">
        <w:rPr>
          <w:b/>
          <w:bCs/>
          <w:color w:val="00B050"/>
        </w:rPr>
        <w:t xml:space="preserve">] </w:t>
      </w:r>
      <w:r w:rsidRPr="00DB44F0">
        <w:rPr>
          <w:color w:val="00B050"/>
        </w:rPr>
        <w:t>(</w:t>
      </w:r>
      <w:r w:rsidRPr="00DB44F0">
        <w:rPr>
          <w:b/>
          <w:bCs/>
          <w:color w:val="00B050"/>
        </w:rPr>
        <w:t>required</w:t>
      </w:r>
      <w:r w:rsidRPr="00DB44F0">
        <w:rPr>
          <w:color w:val="00B050"/>
        </w:rPr>
        <w:t>)</w:t>
      </w:r>
    </w:p>
    <w:bookmarkEnd w:id="7"/>
    <w:p w14:paraId="768AE757" w14:textId="0818420A" w:rsidR="00A67519" w:rsidRPr="00DF6409" w:rsidRDefault="003C69D0" w:rsidP="003A5D6A">
      <w:pPr>
        <w:pStyle w:val="ListParagraph"/>
        <w:numPr>
          <w:ilvl w:val="0"/>
          <w:numId w:val="2"/>
        </w:numPr>
        <w:rPr>
          <w:color w:val="00B050"/>
        </w:rPr>
      </w:pPr>
      <w:r w:rsidRPr="00DF6409">
        <w:rPr>
          <w:rStyle w:val="CodeChar"/>
          <w:color w:val="00B050"/>
        </w:rPr>
        <w:t>Country</w:t>
      </w:r>
      <w:bookmarkStart w:id="8" w:name="_Hlk121841133"/>
      <w:bookmarkStart w:id="9" w:name="_Hlk121841208"/>
      <w:r w:rsidR="00504529" w:rsidRPr="00DF6409">
        <w:rPr>
          <w:rFonts w:cstheme="minorHAnsi"/>
          <w:b/>
          <w:color w:val="00B050"/>
        </w:rPr>
        <w:t xml:space="preserve"> – text </w:t>
      </w:r>
      <w:r w:rsidR="00504529" w:rsidRPr="00DF6409">
        <w:rPr>
          <w:rFonts w:cstheme="minorHAnsi"/>
          <w:bCs/>
          <w:color w:val="00B050"/>
        </w:rPr>
        <w:t>(</w:t>
      </w:r>
      <w:r w:rsidR="00504529" w:rsidRPr="00DF6409">
        <w:rPr>
          <w:rFonts w:cstheme="minorHAnsi"/>
          <w:b/>
          <w:color w:val="00B050"/>
        </w:rPr>
        <w:t>required</w:t>
      </w:r>
      <w:r w:rsidR="00504529" w:rsidRPr="00DF6409">
        <w:rPr>
          <w:rFonts w:cstheme="minorHAnsi"/>
          <w:bCs/>
          <w:color w:val="00B050"/>
        </w:rPr>
        <w:t>)</w:t>
      </w:r>
    </w:p>
    <w:bookmarkEnd w:id="8"/>
    <w:bookmarkEnd w:id="9"/>
    <w:p w14:paraId="49D9EEE3" w14:textId="0FC13F6E" w:rsidR="00A67519" w:rsidRPr="00F47118" w:rsidRDefault="00A67519" w:rsidP="003A5D6A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830966">
        <w:rPr>
          <w:rStyle w:val="CodeChar"/>
          <w:color w:val="00B050"/>
        </w:rPr>
        <w:t>Website</w:t>
      </w:r>
      <w:r w:rsidRPr="00830966">
        <w:rPr>
          <w:rFonts w:cstheme="minorHAnsi"/>
          <w:b/>
          <w:color w:val="00B050"/>
        </w:rPr>
        <w:t xml:space="preserve"> </w:t>
      </w:r>
      <w:r w:rsidRPr="00830966">
        <w:rPr>
          <w:color w:val="00B050"/>
        </w:rPr>
        <w:t xml:space="preserve">– a </w:t>
      </w:r>
      <w:r w:rsidRPr="00830966">
        <w:rPr>
          <w:rFonts w:ascii="Consolas" w:hAnsi="Consolas"/>
          <w:b/>
          <w:bCs/>
          <w:color w:val="00B050"/>
        </w:rPr>
        <w:t>string</w:t>
      </w:r>
      <w:r w:rsidRPr="00830966">
        <w:rPr>
          <w:rFonts w:asciiTheme="majorHAnsi" w:hAnsiTheme="majorHAnsi" w:cstheme="majorHAnsi"/>
          <w:b/>
          <w:bCs/>
          <w:color w:val="00B050"/>
        </w:rPr>
        <w:t xml:space="preserve"> </w:t>
      </w:r>
      <w:r w:rsidRPr="00830966">
        <w:rPr>
          <w:color w:val="00B050"/>
        </w:rPr>
        <w:t>(</w:t>
      </w:r>
      <w:r w:rsidRPr="00830966">
        <w:rPr>
          <w:b/>
          <w:bCs/>
          <w:color w:val="00B050"/>
        </w:rPr>
        <w:t>required</w:t>
      </w:r>
      <w:r w:rsidRPr="00830966">
        <w:rPr>
          <w:color w:val="00B050"/>
        </w:rPr>
        <w:t xml:space="preserve">). </w:t>
      </w:r>
      <w:bookmarkStart w:id="10" w:name="_Hlk121841189"/>
      <w:r w:rsidRPr="004E779B">
        <w:rPr>
          <w:color w:val="FFC000"/>
        </w:rPr>
        <w:t>First four characters are "</w:t>
      </w:r>
      <w:r w:rsidRPr="004E779B">
        <w:rPr>
          <w:rFonts w:ascii="Consolas" w:hAnsi="Consolas"/>
          <w:b/>
          <w:bCs/>
          <w:color w:val="FFC000"/>
        </w:rPr>
        <w:t>www.</w:t>
      </w:r>
      <w:r w:rsidRPr="004E779B">
        <w:rPr>
          <w:rFonts w:cstheme="minorHAnsi"/>
          <w:color w:val="FFC000"/>
        </w:rPr>
        <w:t>"</w:t>
      </w:r>
      <w:r w:rsidRPr="004E779B">
        <w:rPr>
          <w:b/>
          <w:bCs/>
          <w:color w:val="FFC000"/>
        </w:rPr>
        <w:t xml:space="preserve">, </w:t>
      </w:r>
      <w:r w:rsidRPr="004E779B">
        <w:rPr>
          <w:color w:val="FFC000"/>
        </w:rPr>
        <w:t>followed by</w:t>
      </w:r>
      <w:r w:rsidR="00C14073" w:rsidRPr="004E779B">
        <w:rPr>
          <w:color w:val="FFC000"/>
        </w:rPr>
        <w:t xml:space="preserve"> upper and lower</w:t>
      </w:r>
      <w:r w:rsidRPr="004E779B">
        <w:rPr>
          <w:color w:val="FFC000"/>
        </w:rPr>
        <w:t xml:space="preserve"> </w:t>
      </w:r>
      <w:r w:rsidRPr="004E779B">
        <w:rPr>
          <w:b/>
          <w:bCs/>
          <w:color w:val="FFC000"/>
        </w:rPr>
        <w:t>letters</w:t>
      </w:r>
      <w:r w:rsidRPr="004E779B">
        <w:rPr>
          <w:color w:val="FFC000"/>
        </w:rPr>
        <w:t xml:space="preserve">, </w:t>
      </w:r>
      <w:r w:rsidRPr="004E779B">
        <w:rPr>
          <w:b/>
          <w:bCs/>
          <w:color w:val="FFC000"/>
        </w:rPr>
        <w:t>digits</w:t>
      </w:r>
      <w:r w:rsidRPr="004E779B">
        <w:rPr>
          <w:color w:val="FFC000"/>
        </w:rPr>
        <w:t xml:space="preserve"> or '</w:t>
      </w:r>
      <w:r w:rsidRPr="004E779B">
        <w:rPr>
          <w:rFonts w:ascii="Consolas" w:hAnsi="Consolas"/>
          <w:b/>
          <w:bCs/>
          <w:color w:val="FFC000"/>
        </w:rPr>
        <w:t>-</w:t>
      </w:r>
      <w:r w:rsidRPr="004E779B">
        <w:rPr>
          <w:color w:val="FFC000"/>
        </w:rPr>
        <w:t>' and</w:t>
      </w:r>
      <w:r w:rsidR="00CC06FB" w:rsidRPr="004E779B">
        <w:rPr>
          <w:color w:val="FFC000"/>
        </w:rPr>
        <w:t xml:space="preserve"> the</w:t>
      </w:r>
      <w:r w:rsidRPr="004E779B">
        <w:rPr>
          <w:color w:val="FFC000"/>
        </w:rPr>
        <w:t xml:space="preserve"> last three characters are "</w:t>
      </w:r>
      <w:r w:rsidRPr="004E779B">
        <w:rPr>
          <w:rFonts w:ascii="Consolas" w:hAnsi="Consolas"/>
          <w:b/>
          <w:bCs/>
          <w:color w:val="FFC000"/>
        </w:rPr>
        <w:t>.com</w:t>
      </w:r>
      <w:r w:rsidRPr="004E779B">
        <w:rPr>
          <w:color w:val="FFC000"/>
        </w:rPr>
        <w:t>"</w:t>
      </w:r>
      <w:bookmarkEnd w:id="10"/>
      <w:r w:rsidRPr="004E779B">
        <w:rPr>
          <w:color w:val="FFC000"/>
        </w:rPr>
        <w:t>.</w:t>
      </w:r>
    </w:p>
    <w:bookmarkEnd w:id="5"/>
    <w:bookmarkEnd w:id="6"/>
    <w:p w14:paraId="48AE6516" w14:textId="77777777" w:rsidR="00A67519" w:rsidRPr="001668C4" w:rsidRDefault="00A67519" w:rsidP="003A5D6A">
      <w:pPr>
        <w:pStyle w:val="ListParagraph"/>
        <w:numPr>
          <w:ilvl w:val="0"/>
          <w:numId w:val="3"/>
        </w:numPr>
        <w:rPr>
          <w:color w:val="00B050"/>
        </w:rPr>
      </w:pPr>
      <w:r w:rsidRPr="001668C4">
        <w:rPr>
          <w:rStyle w:val="CodeChar"/>
          <w:color w:val="00B050"/>
        </w:rPr>
        <w:t>BoardgamesSellers</w:t>
      </w:r>
      <w:r w:rsidRPr="001668C4">
        <w:rPr>
          <w:rFonts w:cstheme="minorHAnsi"/>
          <w:b/>
          <w:color w:val="00B050"/>
        </w:rPr>
        <w:t xml:space="preserve"> </w:t>
      </w:r>
      <w:r w:rsidRPr="001668C4">
        <w:rPr>
          <w:color w:val="00B050"/>
        </w:rPr>
        <w:t xml:space="preserve">– collection of type </w:t>
      </w:r>
      <w:r w:rsidRPr="001668C4">
        <w:rPr>
          <w:rStyle w:val="CodeChar"/>
          <w:color w:val="00B050"/>
        </w:rPr>
        <w:t>BoardgameSeller</w:t>
      </w:r>
    </w:p>
    <w:p w14:paraId="6568E909" w14:textId="77777777" w:rsidR="00A67519" w:rsidRPr="00F47118" w:rsidRDefault="00A67519" w:rsidP="00A67519">
      <w:pPr>
        <w:pStyle w:val="Heading3"/>
      </w:pPr>
      <w:r w:rsidRPr="00F47118">
        <w:t>Creator</w:t>
      </w:r>
    </w:p>
    <w:p w14:paraId="04C0FBA1" w14:textId="77777777" w:rsidR="00A67519" w:rsidRPr="00AF6017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bookmarkStart w:id="11" w:name="OLE_LINK3"/>
      <w:bookmarkStart w:id="12" w:name="OLE_LINK4"/>
      <w:r w:rsidRPr="00AF6017">
        <w:rPr>
          <w:rStyle w:val="CodeChar"/>
          <w:color w:val="00B050"/>
        </w:rPr>
        <w:t>Id</w:t>
      </w:r>
      <w:r w:rsidRPr="00AF6017">
        <w:rPr>
          <w:rFonts w:cstheme="minorHAnsi"/>
          <w:b/>
          <w:color w:val="00B050"/>
        </w:rPr>
        <w:t xml:space="preserve"> </w:t>
      </w:r>
      <w:r w:rsidRPr="00AF6017">
        <w:rPr>
          <w:color w:val="00B050"/>
        </w:rPr>
        <w:t xml:space="preserve">– integer, </w:t>
      </w:r>
      <w:r w:rsidRPr="00AF6017">
        <w:rPr>
          <w:b/>
          <w:color w:val="00B050"/>
        </w:rPr>
        <w:t>Primary Key</w:t>
      </w:r>
    </w:p>
    <w:p w14:paraId="7A81FE8A" w14:textId="7A922222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AC7582">
        <w:rPr>
          <w:rStyle w:val="CodeChar"/>
          <w:color w:val="00B050"/>
        </w:rPr>
        <w:t>FirstName</w:t>
      </w:r>
      <w:r w:rsidRPr="00AC7582">
        <w:rPr>
          <w:color w:val="00B050"/>
        </w:rPr>
        <w:t xml:space="preserve"> – </w:t>
      </w:r>
      <w:r w:rsidRPr="00AC7582">
        <w:rPr>
          <w:b/>
          <w:bCs/>
          <w:color w:val="00B050"/>
        </w:rPr>
        <w:t xml:space="preserve">text with length </w:t>
      </w:r>
      <w:r w:rsidRPr="00F47118">
        <w:rPr>
          <w:b/>
          <w:bCs/>
        </w:rPr>
        <w:t>[2</w:t>
      </w:r>
      <w:r w:rsidRPr="00AC7582">
        <w:rPr>
          <w:b/>
          <w:bCs/>
          <w:color w:val="00B050"/>
        </w:rPr>
        <w:t xml:space="preserve">, </w:t>
      </w:r>
      <w:r w:rsidR="00EB2FDE" w:rsidRPr="00AC7582">
        <w:rPr>
          <w:b/>
          <w:bCs/>
          <w:color w:val="00B050"/>
        </w:rPr>
        <w:t>7</w:t>
      </w:r>
      <w:r w:rsidRPr="00AC7582">
        <w:rPr>
          <w:b/>
          <w:bCs/>
          <w:color w:val="00B050"/>
        </w:rPr>
        <w:t xml:space="preserve">] (required) </w:t>
      </w:r>
    </w:p>
    <w:p w14:paraId="680EF708" w14:textId="1BF39C2A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AC7582">
        <w:rPr>
          <w:rStyle w:val="CodeChar"/>
          <w:color w:val="00B050"/>
        </w:rPr>
        <w:t>LastName</w:t>
      </w:r>
      <w:r w:rsidRPr="00AC7582">
        <w:rPr>
          <w:color w:val="00B050"/>
        </w:rPr>
        <w:t xml:space="preserve"> – </w:t>
      </w:r>
      <w:r w:rsidRPr="00AC7582">
        <w:rPr>
          <w:b/>
          <w:bCs/>
          <w:color w:val="00B050"/>
        </w:rPr>
        <w:t xml:space="preserve">text with length </w:t>
      </w:r>
      <w:r w:rsidRPr="00F47118">
        <w:rPr>
          <w:b/>
          <w:bCs/>
        </w:rPr>
        <w:t>[2,</w:t>
      </w:r>
      <w:r w:rsidR="009706BB">
        <w:rPr>
          <w:b/>
          <w:bCs/>
        </w:rPr>
        <w:t xml:space="preserve"> </w:t>
      </w:r>
      <w:r w:rsidR="00EB2FDE" w:rsidRPr="00AC7582">
        <w:rPr>
          <w:b/>
          <w:bCs/>
          <w:color w:val="00B050"/>
        </w:rPr>
        <w:t>7</w:t>
      </w:r>
      <w:r w:rsidRPr="00AC7582">
        <w:rPr>
          <w:b/>
          <w:bCs/>
          <w:color w:val="00B050"/>
        </w:rPr>
        <w:t>] (required)</w:t>
      </w:r>
    </w:p>
    <w:p w14:paraId="2127D456" w14:textId="77777777" w:rsidR="00A67519" w:rsidRPr="00592226" w:rsidRDefault="00A67519" w:rsidP="003A5D6A">
      <w:pPr>
        <w:pStyle w:val="ListParagraph"/>
        <w:numPr>
          <w:ilvl w:val="0"/>
          <w:numId w:val="3"/>
        </w:numPr>
        <w:rPr>
          <w:color w:val="00B050"/>
        </w:rPr>
      </w:pPr>
      <w:r w:rsidRPr="00592226">
        <w:rPr>
          <w:rStyle w:val="CodeChar"/>
          <w:color w:val="00B050"/>
        </w:rPr>
        <w:t>Boardgames</w:t>
      </w:r>
      <w:r w:rsidRPr="00592226">
        <w:rPr>
          <w:rFonts w:cstheme="minorHAnsi"/>
          <w:b/>
          <w:color w:val="00B050"/>
        </w:rPr>
        <w:t xml:space="preserve"> </w:t>
      </w:r>
      <w:r w:rsidRPr="00592226">
        <w:rPr>
          <w:color w:val="00B050"/>
        </w:rPr>
        <w:t xml:space="preserve">– collection of type </w:t>
      </w:r>
      <w:r w:rsidRPr="00592226">
        <w:rPr>
          <w:rStyle w:val="CodeChar"/>
          <w:color w:val="00B050"/>
        </w:rPr>
        <w:t>Boardgame</w:t>
      </w:r>
    </w:p>
    <w:bookmarkEnd w:id="11"/>
    <w:bookmarkEnd w:id="12"/>
    <w:p w14:paraId="1009A656" w14:textId="77777777" w:rsidR="00A67519" w:rsidRPr="00F47118" w:rsidRDefault="00A67519" w:rsidP="00A67519">
      <w:pPr>
        <w:pStyle w:val="Heading3"/>
      </w:pPr>
      <w:proofErr w:type="spellStart"/>
      <w:r w:rsidRPr="00F47118">
        <w:t>BoardgameSeller</w:t>
      </w:r>
      <w:proofErr w:type="spellEnd"/>
    </w:p>
    <w:p w14:paraId="5D3EE278" w14:textId="77777777" w:rsidR="00A67519" w:rsidRPr="00840602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0000" w:themeColor="text1"/>
        </w:rPr>
      </w:pPr>
      <w:bookmarkStart w:id="13" w:name="OLE_LINK7"/>
      <w:bookmarkStart w:id="14" w:name="OLE_LINK8"/>
      <w:r w:rsidRPr="00840602">
        <w:rPr>
          <w:rStyle w:val="CodeChar"/>
          <w:color w:val="00B050"/>
        </w:rPr>
        <w:t>BoardgameId</w:t>
      </w:r>
      <w:r w:rsidRPr="00840602">
        <w:rPr>
          <w:rFonts w:cstheme="minorHAnsi"/>
          <w:b/>
          <w:color w:val="00B050"/>
        </w:rPr>
        <w:t xml:space="preserve"> </w:t>
      </w:r>
      <w:r w:rsidRPr="00840602">
        <w:rPr>
          <w:color w:val="00B050"/>
        </w:rPr>
        <w:t xml:space="preserve">– </w:t>
      </w:r>
      <w:r w:rsidRPr="00840602">
        <w:rPr>
          <w:rStyle w:val="CodeChar"/>
          <w:rFonts w:asciiTheme="minorHAnsi" w:hAnsiTheme="minorHAnsi"/>
          <w:b w:val="0"/>
          <w:noProof w:val="0"/>
          <w:color w:val="00B050"/>
        </w:rPr>
        <w:t xml:space="preserve">integer, </w:t>
      </w:r>
      <w:r w:rsidRPr="00840602">
        <w:rPr>
          <w:rStyle w:val="CodeChar"/>
          <w:rFonts w:asciiTheme="minorHAnsi" w:hAnsiTheme="minorHAnsi"/>
          <w:noProof w:val="0"/>
          <w:color w:val="00B050"/>
        </w:rPr>
        <w:t>Primary Key</w:t>
      </w:r>
      <w:r w:rsidRPr="00840602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Pr="00840602">
        <w:rPr>
          <w:rStyle w:val="CodeChar"/>
          <w:rFonts w:asciiTheme="minorHAnsi" w:hAnsiTheme="minorHAnsi"/>
          <w:noProof w:val="0"/>
          <w:color w:val="000000" w:themeColor="text1"/>
        </w:rPr>
        <w:t>foreign key</w:t>
      </w:r>
      <w:r w:rsidRPr="00840602">
        <w:rPr>
          <w:rStyle w:val="CodeChar"/>
          <w:rFonts w:asciiTheme="minorHAnsi" w:hAnsiTheme="minorHAnsi"/>
          <w:b w:val="0"/>
          <w:noProof w:val="0"/>
          <w:color w:val="000000" w:themeColor="text1"/>
        </w:rPr>
        <w:t xml:space="preserve"> (</w:t>
      </w:r>
      <w:r w:rsidRPr="00840602">
        <w:rPr>
          <w:rStyle w:val="CodeChar"/>
          <w:rFonts w:asciiTheme="minorHAnsi" w:hAnsiTheme="minorHAnsi"/>
          <w:noProof w:val="0"/>
          <w:color w:val="000000" w:themeColor="text1"/>
        </w:rPr>
        <w:t>required</w:t>
      </w:r>
      <w:r w:rsidRPr="00840602">
        <w:rPr>
          <w:rStyle w:val="CodeChar"/>
          <w:rFonts w:asciiTheme="minorHAnsi" w:hAnsiTheme="minorHAnsi"/>
          <w:b w:val="0"/>
          <w:noProof w:val="0"/>
          <w:color w:val="000000" w:themeColor="text1"/>
        </w:rPr>
        <w:t>)</w:t>
      </w:r>
    </w:p>
    <w:p w14:paraId="5082FC65" w14:textId="77777777" w:rsidR="00A67519" w:rsidRPr="00840602" w:rsidRDefault="00A67519" w:rsidP="003A5D6A">
      <w:pPr>
        <w:pStyle w:val="ListParagraph"/>
        <w:numPr>
          <w:ilvl w:val="0"/>
          <w:numId w:val="3"/>
        </w:numPr>
        <w:rPr>
          <w:color w:val="00B050"/>
        </w:rPr>
      </w:pPr>
      <w:r w:rsidRPr="00840602">
        <w:rPr>
          <w:rStyle w:val="CodeChar"/>
          <w:color w:val="00B050"/>
        </w:rPr>
        <w:t>Boardgame</w:t>
      </w:r>
      <w:r w:rsidRPr="00840602">
        <w:rPr>
          <w:rFonts w:cstheme="minorHAnsi"/>
          <w:b/>
          <w:color w:val="00B050"/>
        </w:rPr>
        <w:t xml:space="preserve"> </w:t>
      </w:r>
      <w:r w:rsidRPr="00840602">
        <w:rPr>
          <w:color w:val="00B050"/>
        </w:rPr>
        <w:t xml:space="preserve">– </w:t>
      </w:r>
      <w:r w:rsidRPr="00840602">
        <w:rPr>
          <w:rStyle w:val="CodeChar"/>
          <w:color w:val="00B050"/>
        </w:rPr>
        <w:t>Boardgame</w:t>
      </w:r>
    </w:p>
    <w:p w14:paraId="4C19909F" w14:textId="77777777" w:rsidR="00A67519" w:rsidRPr="00840602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0000" w:themeColor="text1"/>
        </w:rPr>
      </w:pPr>
      <w:r w:rsidRPr="00840602">
        <w:rPr>
          <w:rStyle w:val="CodeChar"/>
          <w:color w:val="00B050"/>
        </w:rPr>
        <w:t>SellerId</w:t>
      </w:r>
      <w:r w:rsidRPr="00840602">
        <w:rPr>
          <w:rFonts w:cstheme="minorHAnsi"/>
          <w:b/>
          <w:color w:val="00B050"/>
        </w:rPr>
        <w:t xml:space="preserve"> </w:t>
      </w:r>
      <w:r w:rsidRPr="00840602">
        <w:rPr>
          <w:color w:val="00B050"/>
        </w:rPr>
        <w:t xml:space="preserve">– </w:t>
      </w:r>
      <w:r w:rsidRPr="00840602">
        <w:rPr>
          <w:rStyle w:val="CodeChar"/>
          <w:rFonts w:asciiTheme="minorHAnsi" w:hAnsiTheme="minorHAnsi"/>
          <w:b w:val="0"/>
          <w:noProof w:val="0"/>
          <w:color w:val="00B050"/>
        </w:rPr>
        <w:t xml:space="preserve">integer, </w:t>
      </w:r>
      <w:r w:rsidRPr="00840602">
        <w:rPr>
          <w:rStyle w:val="CodeChar"/>
          <w:rFonts w:asciiTheme="minorHAnsi" w:hAnsiTheme="minorHAnsi"/>
          <w:noProof w:val="0"/>
          <w:color w:val="00B050"/>
        </w:rPr>
        <w:t>Primary Key</w:t>
      </w:r>
      <w:r w:rsidRPr="00840602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Pr="00840602">
        <w:rPr>
          <w:rStyle w:val="CodeChar"/>
          <w:rFonts w:asciiTheme="minorHAnsi" w:hAnsiTheme="minorHAnsi"/>
          <w:noProof w:val="0"/>
          <w:color w:val="00B050"/>
        </w:rPr>
        <w:t xml:space="preserve">foreign </w:t>
      </w:r>
      <w:r w:rsidRPr="00840602">
        <w:rPr>
          <w:rStyle w:val="CodeChar"/>
          <w:rFonts w:asciiTheme="minorHAnsi" w:hAnsiTheme="minorHAnsi"/>
          <w:noProof w:val="0"/>
          <w:color w:val="000000" w:themeColor="text1"/>
        </w:rPr>
        <w:t>key</w:t>
      </w:r>
      <w:r w:rsidRPr="00840602">
        <w:rPr>
          <w:rStyle w:val="CodeChar"/>
          <w:rFonts w:asciiTheme="minorHAnsi" w:hAnsiTheme="minorHAnsi"/>
          <w:b w:val="0"/>
          <w:noProof w:val="0"/>
          <w:color w:val="000000" w:themeColor="text1"/>
        </w:rPr>
        <w:t xml:space="preserve"> (</w:t>
      </w:r>
      <w:r w:rsidRPr="00840602">
        <w:rPr>
          <w:rStyle w:val="CodeChar"/>
          <w:rFonts w:asciiTheme="minorHAnsi" w:hAnsiTheme="minorHAnsi"/>
          <w:noProof w:val="0"/>
          <w:color w:val="000000" w:themeColor="text1"/>
        </w:rPr>
        <w:t>required</w:t>
      </w:r>
      <w:r w:rsidRPr="00840602">
        <w:rPr>
          <w:rStyle w:val="CodeChar"/>
          <w:rFonts w:asciiTheme="minorHAnsi" w:hAnsiTheme="minorHAnsi"/>
          <w:b w:val="0"/>
          <w:noProof w:val="0"/>
          <w:color w:val="000000" w:themeColor="text1"/>
        </w:rPr>
        <w:t>)</w:t>
      </w:r>
    </w:p>
    <w:p w14:paraId="0BCE0D1D" w14:textId="77777777" w:rsidR="00A67519" w:rsidRPr="00840602" w:rsidRDefault="00A67519" w:rsidP="003A5D6A">
      <w:pPr>
        <w:pStyle w:val="ListParagraph"/>
        <w:numPr>
          <w:ilvl w:val="0"/>
          <w:numId w:val="3"/>
        </w:numPr>
        <w:rPr>
          <w:color w:val="00B050"/>
        </w:rPr>
      </w:pPr>
      <w:r w:rsidRPr="00840602">
        <w:rPr>
          <w:rStyle w:val="CodeChar"/>
          <w:color w:val="00B050"/>
        </w:rPr>
        <w:t>Seller</w:t>
      </w:r>
      <w:r w:rsidRPr="00840602">
        <w:rPr>
          <w:color w:val="00B050"/>
        </w:rPr>
        <w:t xml:space="preserve"> – </w:t>
      </w:r>
      <w:r w:rsidRPr="00840602">
        <w:rPr>
          <w:rStyle w:val="CodeChar"/>
          <w:color w:val="00B050"/>
        </w:rPr>
        <w:t>Seller</w:t>
      </w:r>
    </w:p>
    <w:bookmarkEnd w:id="0"/>
    <w:bookmarkEnd w:id="13"/>
    <w:bookmarkEnd w:id="14"/>
    <w:p w14:paraId="7AD9D3D8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5</w:t>
      </w:r>
      <w:r w:rsidRPr="009C06BC">
        <w:t>pts)</w:t>
      </w:r>
    </w:p>
    <w:p w14:paraId="11A0FC29" w14:textId="77777777" w:rsidR="00A67519" w:rsidRDefault="00A67519" w:rsidP="00A67519"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</w:t>
      </w:r>
    </w:p>
    <w:p w14:paraId="67F65994" w14:textId="77777777" w:rsidR="00A67519" w:rsidRPr="00982131" w:rsidRDefault="00A67519" w:rsidP="00A67519">
      <w:pPr>
        <w:rPr>
          <w:rFonts w:ascii="Consolas" w:hAnsi="Consolas" w:cstheme="minorHAnsi"/>
          <w:b/>
          <w:bCs/>
          <w:u w:val="single"/>
        </w:rPr>
      </w:pPr>
      <w:r w:rsidRPr="007C0231">
        <w:rPr>
          <w:b/>
          <w:bCs/>
        </w:rPr>
        <w:t xml:space="preserve">NOTE: </w:t>
      </w:r>
      <w:r w:rsidRPr="009C06BC">
        <w:t xml:space="preserve">Usage of </w:t>
      </w:r>
      <w:r w:rsidRPr="00B02BC5">
        <w:rPr>
          <w:rStyle w:val="CodeChar"/>
          <w:rFonts w:asciiTheme="minorHAnsi" w:hAnsiTheme="minorHAnsi" w:cstheme="minorHAnsi"/>
          <w:bCs/>
        </w:rPr>
        <w:t>Data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</w:rPr>
        <w:t>Transfer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  <w:bCs/>
        </w:rPr>
        <w:t>Objects</w:t>
      </w:r>
      <w:r w:rsidRPr="00B02BC5">
        <w:rPr>
          <w:rFonts w:cstheme="minorHAnsi"/>
        </w:rPr>
        <w:t xml:space="preserve"> and </w:t>
      </w:r>
      <w:r w:rsidRPr="00B02BC5">
        <w:rPr>
          <w:rFonts w:cstheme="minorHAnsi"/>
          <w:b/>
          <w:noProof/>
        </w:rPr>
        <w:t>AutoMapper</w:t>
      </w:r>
      <w:r w:rsidRPr="00B02BC5">
        <w:rPr>
          <w:rFonts w:cstheme="minorHAnsi"/>
        </w:rPr>
        <w:t xml:space="preserve"> is</w:t>
      </w:r>
      <w:r w:rsidRPr="009C06BC">
        <w:t xml:space="preserve"> </w:t>
      </w:r>
      <w:r w:rsidRPr="009C06BC">
        <w:rPr>
          <w:b/>
        </w:rPr>
        <w:t>optional</w:t>
      </w:r>
      <w:r w:rsidRPr="009C06BC">
        <w:t>.</w:t>
      </w:r>
      <w:r>
        <w:t xml:space="preserve"> </w:t>
      </w:r>
    </w:p>
    <w:p w14:paraId="70D774CE" w14:textId="77777777" w:rsidR="00A67519" w:rsidRPr="009C06BC" w:rsidRDefault="00A67519" w:rsidP="00A67519">
      <w:r w:rsidRPr="009C06BC">
        <w:lastRenderedPageBreak/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14A8EE36" w14:textId="77777777" w:rsidR="00A67519" w:rsidRPr="009C06BC" w:rsidRDefault="00A67519" w:rsidP="00A67519">
      <w:r w:rsidRPr="009C06BC">
        <w:t xml:space="preserve">You are </w:t>
      </w:r>
      <w:r w:rsidRPr="009C06BC">
        <w:rPr>
          <w:rStyle w:val="Strong"/>
        </w:rPr>
        <w:t>not allowed</w:t>
      </w:r>
      <w:r w:rsidRPr="009C06BC">
        <w:t xml:space="preserve"> to modify the provided </w:t>
      </w:r>
      <w:r w:rsidRPr="009C06BC">
        <w:rPr>
          <w:b/>
        </w:rPr>
        <w:t>JSON</w:t>
      </w:r>
      <w:r w:rsidRPr="009C06BC">
        <w:t xml:space="preserve"> and </w:t>
      </w:r>
      <w:r w:rsidRPr="009C06BC">
        <w:rPr>
          <w:b/>
        </w:rPr>
        <w:t>XML</w:t>
      </w:r>
      <w:r w:rsidRPr="009C06BC">
        <w:t xml:space="preserve"> files.</w:t>
      </w:r>
    </w:p>
    <w:p w14:paraId="2FC74C55" w14:textId="77777777" w:rsidR="00A67519" w:rsidRPr="009C06BC" w:rsidRDefault="00A67519" w:rsidP="00A67519">
      <w:pPr>
        <w:rPr>
          <w:b/>
          <w:sz w:val="28"/>
        </w:rPr>
      </w:pPr>
      <w:r w:rsidRPr="009C06BC">
        <w:rPr>
          <w:b/>
          <w:sz w:val="28"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A7F6C5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C833FF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A67519" w:rsidRPr="009C06BC" w14:paraId="1E6F4CA5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B3F7C" w14:textId="77777777" w:rsidR="00A67519" w:rsidRPr="009C06BC" w:rsidRDefault="00A67519" w:rsidP="007D5338">
            <w:pPr>
              <w:spacing w:before="0" w:after="0"/>
              <w:rPr>
                <w:lang w:val="bg-BG"/>
              </w:rPr>
            </w:pPr>
            <w:bookmarkStart w:id="15" w:name="OLE_LINK14"/>
            <w:bookmarkStart w:id="16" w:name="_Hlk479869809"/>
            <w:r w:rsidRPr="009C06BC">
              <w:rPr>
                <w:rFonts w:ascii="Consolas" w:hAnsi="Consolas"/>
                <w:bCs/>
              </w:rPr>
              <w:t xml:space="preserve">Invalid </w:t>
            </w:r>
            <w:bookmarkEnd w:id="15"/>
            <w:r>
              <w:rPr>
                <w:rFonts w:ascii="Consolas" w:hAnsi="Consolas"/>
                <w:bCs/>
              </w:rPr>
              <w:t>d</w:t>
            </w:r>
            <w:r w:rsidRPr="009C06BC">
              <w:rPr>
                <w:rFonts w:ascii="Consolas" w:hAnsi="Consolas"/>
                <w:bCs/>
              </w:rPr>
              <w:t>ata!</w:t>
            </w:r>
          </w:p>
        </w:tc>
      </w:tr>
    </w:tbl>
    <w:bookmarkEnd w:id="16"/>
    <w:p w14:paraId="2EDC0C31" w14:textId="77777777" w:rsidR="00A67519" w:rsidRPr="009C06BC" w:rsidRDefault="00A67519" w:rsidP="00A67519">
      <w:pPr>
        <w:pStyle w:val="Heading3"/>
      </w:pPr>
      <w:r w:rsidRPr="009C06BC">
        <w:t>XML Import</w:t>
      </w:r>
    </w:p>
    <w:p w14:paraId="4ACC7AC2" w14:textId="6BE5D546" w:rsidR="00A67519" w:rsidRPr="009C06BC" w:rsidRDefault="00A67519" w:rsidP="00A67519">
      <w:pPr>
        <w:pStyle w:val="Heading4"/>
      </w:pPr>
      <w:r w:rsidRPr="009C06BC">
        <w:t xml:space="preserve">Import </w:t>
      </w:r>
      <w:r w:rsidR="00814CBA">
        <w:t>Creators</w:t>
      </w:r>
    </w:p>
    <w:p w14:paraId="218E3ED8" w14:textId="79705823" w:rsidR="00A67519" w:rsidRPr="00525F18" w:rsidRDefault="00A67519" w:rsidP="00A67519">
      <w:pPr>
        <w:rPr>
          <w:lang w:val="bg-BG"/>
        </w:rPr>
      </w:pPr>
      <w:r w:rsidRPr="009C06BC">
        <w:t xml:space="preserve">Using the file </w:t>
      </w:r>
      <w:r w:rsidR="00270B4C" w:rsidRPr="00270B4C">
        <w:rPr>
          <w:rStyle w:val="Strong"/>
          <w:rFonts w:cstheme="minorHAnsi"/>
          <w:b w:val="0"/>
          <w:bCs w:val="0"/>
          <w:noProof/>
        </w:rPr>
        <w:t>"</w:t>
      </w:r>
      <w:r w:rsidR="00270B4C">
        <w:rPr>
          <w:rFonts w:ascii="Consolas" w:hAnsi="Consolas"/>
          <w:b/>
        </w:rPr>
        <w:t>creators</w:t>
      </w:r>
      <w:r w:rsidRPr="009C06BC">
        <w:rPr>
          <w:rStyle w:val="Strong"/>
          <w:rFonts w:ascii="Consolas" w:hAnsi="Consolas"/>
          <w:noProof/>
        </w:rPr>
        <w:t>.xml</w:t>
      </w:r>
      <w:r w:rsidR="00270B4C" w:rsidRPr="00270B4C">
        <w:rPr>
          <w:rStyle w:val="Strong"/>
          <w:rFonts w:cstheme="minorHAnsi"/>
          <w:b w:val="0"/>
          <w:bCs w:val="0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690D9A31" w14:textId="77777777" w:rsidR="00A67519" w:rsidRPr="009C06BC" w:rsidRDefault="00A67519" w:rsidP="00A67519">
      <w:pPr>
        <w:pStyle w:val="Heading5"/>
      </w:pPr>
      <w:r w:rsidRPr="009C06BC">
        <w:t>Constraints</w:t>
      </w:r>
    </w:p>
    <w:p w14:paraId="49E12CB5" w14:textId="251AFC7D" w:rsidR="00A67519" w:rsidRPr="009C06BC" w:rsidRDefault="00A67519" w:rsidP="003A5D6A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353057">
        <w:rPr>
          <w:b/>
        </w:rPr>
        <w:t>creator</w:t>
      </w:r>
      <w:r w:rsidRPr="009C06BC">
        <w:t xml:space="preserve"> entity (such as </w:t>
      </w:r>
      <w:r w:rsidRPr="005268A2">
        <w:rPr>
          <w:b/>
          <w:bCs/>
        </w:rPr>
        <w:t>invalid</w:t>
      </w:r>
      <w:r w:rsidRPr="009C06BC">
        <w:rPr>
          <w:b/>
        </w:rPr>
        <w:t xml:space="preserve"> </w:t>
      </w:r>
      <w:r w:rsidR="005268A2">
        <w:rPr>
          <w:b/>
        </w:rPr>
        <w:t>first and last names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5E7CEC9A" w14:textId="55FC1170" w:rsidR="00A67519" w:rsidRPr="002F6C3C" w:rsidRDefault="00A67519" w:rsidP="003A5D6A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5F0938">
        <w:rPr>
          <w:b/>
        </w:rPr>
        <w:t>boardgame</w:t>
      </w:r>
      <w:r w:rsidRPr="009C06BC">
        <w:t xml:space="preserve"> entity (such as invalid</w:t>
      </w:r>
      <w:r w:rsidR="00951F0F">
        <w:t xml:space="preserve"> or null or empty</w:t>
      </w:r>
      <w:r w:rsidRPr="009C06BC">
        <w:t xml:space="preserve"> </w:t>
      </w:r>
      <w:r w:rsidRPr="009C06BC">
        <w:rPr>
          <w:b/>
        </w:rPr>
        <w:t>name</w:t>
      </w:r>
      <w:r w:rsidRPr="009C06BC">
        <w:t xml:space="preserve">, </w:t>
      </w:r>
      <w:r w:rsidR="00622A7D">
        <w:rPr>
          <w:b/>
        </w:rPr>
        <w:t xml:space="preserve">publishing year is </w:t>
      </w:r>
      <w:r w:rsidR="00EF5299" w:rsidRPr="00F02FBD">
        <w:rPr>
          <w:bCs/>
        </w:rPr>
        <w:t>invalid</w:t>
      </w:r>
      <w:r w:rsidRPr="009C06BC">
        <w:t xml:space="preserve">, </w:t>
      </w:r>
      <w:r w:rsidR="00FB3E41">
        <w:rPr>
          <w:b/>
        </w:rPr>
        <w:t xml:space="preserve">rating is </w:t>
      </w:r>
      <w:r w:rsidR="00FB3E41" w:rsidRPr="00F02FBD">
        <w:rPr>
          <w:bCs/>
        </w:rPr>
        <w:t>invalid</w:t>
      </w:r>
      <w:r w:rsidRPr="009C06BC">
        <w:t xml:space="preserve">), </w:t>
      </w:r>
      <w:r w:rsidRPr="009C06BC">
        <w:rPr>
          <w:b/>
        </w:rPr>
        <w:t xml:space="preserve">do not import it (only the </w:t>
      </w:r>
      <w:r w:rsidR="00B15457">
        <w:rPr>
          <w:b/>
        </w:rPr>
        <w:t>boardgame</w:t>
      </w:r>
      <w:r w:rsidRPr="009C06BC">
        <w:rPr>
          <w:b/>
        </w:rPr>
        <w:t xml:space="preserve"> itself, not the whole </w:t>
      </w:r>
      <w:r w:rsidR="003A6FB0">
        <w:rPr>
          <w:b/>
        </w:rPr>
        <w:t>creator</w:t>
      </w:r>
      <w:r w:rsidRPr="009C06BC">
        <w:rPr>
          <w:b/>
        </w:rPr>
        <w:t xml:space="preserve"> info)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AA8F65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8DA968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2EC6E36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F2F50" w14:textId="2A5DBA40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B77F45">
              <w:rPr>
                <w:rFonts w:ascii="Consolas" w:hAnsi="Consolas"/>
              </w:rPr>
              <w:t>creator</w:t>
            </w:r>
            <w:r w:rsidRPr="009C06BC">
              <w:rPr>
                <w:rFonts w:ascii="Consolas" w:hAnsi="Consolas"/>
              </w:rPr>
              <w:t xml:space="preserve"> – {</w:t>
            </w:r>
            <w:proofErr w:type="spellStart"/>
            <w:r w:rsidR="0032454B">
              <w:rPr>
                <w:rFonts w:ascii="Consolas" w:hAnsi="Consolas"/>
              </w:rPr>
              <w:t>creatorFirst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 w:rsidR="0032454B">
              <w:rPr>
                <w:rFonts w:ascii="Consolas" w:hAnsi="Consolas"/>
              </w:rPr>
              <w:t xml:space="preserve"> {</w:t>
            </w:r>
            <w:proofErr w:type="spellStart"/>
            <w:r w:rsidR="0032454B">
              <w:rPr>
                <w:rFonts w:ascii="Consolas" w:hAnsi="Consolas"/>
              </w:rPr>
              <w:t>creatorLastName</w:t>
            </w:r>
            <w:proofErr w:type="spellEnd"/>
            <w:r w:rsidR="0032454B">
              <w:rPr>
                <w:rFonts w:ascii="Consolas" w:hAnsi="Consolas"/>
              </w:rPr>
              <w:t>}</w:t>
            </w:r>
            <w:r w:rsidRPr="009C06BC">
              <w:rPr>
                <w:rFonts w:ascii="Consolas" w:hAnsi="Consolas"/>
              </w:rPr>
              <w:t xml:space="preserve"> with {</w:t>
            </w:r>
            <w:proofErr w:type="spellStart"/>
            <w:r w:rsidR="00DD710E">
              <w:rPr>
                <w:rFonts w:ascii="Consolas" w:hAnsi="Consolas"/>
                <w:b/>
              </w:rPr>
              <w:t>boardgames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DD710E">
              <w:rPr>
                <w:rFonts w:ascii="Consolas" w:hAnsi="Consolas"/>
              </w:rPr>
              <w:t>boardgam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771CC1C1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08C04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420379" w14:textId="569300F9" w:rsidR="00A67519" w:rsidRPr="00DD389B" w:rsidRDefault="00217FCA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F75C65">
              <w:rPr>
                <w:rStyle w:val="Strong"/>
                <w:rFonts w:ascii="Consolas" w:hAnsi="Consolas"/>
              </w:rPr>
              <w:t>creators</w:t>
            </w:r>
            <w:r w:rsidR="00A67519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A67519" w:rsidRPr="009C06BC" w14:paraId="5B893BD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2A56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?</w:t>
            </w:r>
            <w:r w:rsidRPr="00B735F3">
              <w:rPr>
                <w:rFonts w:ascii="Consolas" w:hAnsi="Consolas" w:cs="Cascadia Mono"/>
                <w:color w:val="A31515"/>
              </w:rPr>
              <w:t>xml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version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1.0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encoding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UTF-8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?&gt;</w:t>
            </w:r>
          </w:p>
          <w:p w14:paraId="3B0F4E2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55363F2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1D21A738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Debra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F18BFF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Edwar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38988E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E54D5E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79F320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 Go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14DE22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28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3E89AF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7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D8E28E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1C3570E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rea Majority / Influence, Hand Management, Set Collection, Simultaneous Action Selection, Worker Placement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DEF9A5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C00496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20CD9F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 Step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11F78D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01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6529F8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5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ABE1C6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A54CE58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ction Queue, Hand Management, Push Your Luck, Set Collection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7CFCE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49640DC" w14:textId="7A9E8217" w:rsidR="00DA7643" w:rsidRPr="00B735F3" w:rsidRDefault="00DA7643" w:rsidP="00446BC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="00446BCF" w:rsidRPr="00B735F3">
              <w:rPr>
                <w:rFonts w:ascii="Consolas" w:hAnsi="Consolas" w:cs="Cascadia Mono"/>
                <w:color w:val="0000FF"/>
              </w:rPr>
              <w:t xml:space="preserve">     …</w:t>
            </w:r>
          </w:p>
          <w:p w14:paraId="2522A97F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31E099BB" w14:textId="2DF1A298" w:rsidR="00A67519" w:rsidRPr="00B735F3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9F76CF9" w14:textId="338129B3" w:rsidR="00446BCF" w:rsidRPr="00B735F3" w:rsidRDefault="00446BCF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lastRenderedPageBreak/>
              <w:t xml:space="preserve">  …</w:t>
            </w:r>
          </w:p>
          <w:p w14:paraId="6C8593EF" w14:textId="4DF90133" w:rsidR="00DA7643" w:rsidRPr="009C06BC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sz w:val="18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 xml:space="preserve"> 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tr w:rsidR="00A67519" w:rsidRPr="009C06BC" w14:paraId="6B348D8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C9CFC5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A67519" w:rsidRPr="009C06BC" w14:paraId="73D9A2D7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9A6B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78CE04B5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2979D7A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D80FF66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38D2E118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D1224EC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C1F24F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21DABAAE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F38649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78350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Successfully imported creator - Debra Edwards with 4 boardgames.</w:t>
            </w:r>
          </w:p>
          <w:p w14:paraId="4B97E3A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623DC0F" w14:textId="77777777" w:rsidR="00A67519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4DE1BC" w14:textId="3666DA89" w:rsidR="003127AE" w:rsidRPr="00814CBA" w:rsidRDefault="003127AE" w:rsidP="006975C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7F48FF1F" w14:textId="187A5052" w:rsidR="00A67519" w:rsidRPr="009C06BC" w:rsidRDefault="00A67519" w:rsidP="00A67519"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</w:t>
      </w:r>
      <w:r w:rsidRPr="00DA7643">
        <w:t xml:space="preserve">have imported </w:t>
      </w:r>
      <w:r w:rsidR="002A38AD" w:rsidRPr="00DA7643">
        <w:rPr>
          <w:b/>
        </w:rPr>
        <w:t>19</w:t>
      </w:r>
      <w:r w:rsidRPr="00DA7643">
        <w:rPr>
          <w:b/>
        </w:rPr>
        <w:t xml:space="preserve"> </w:t>
      </w:r>
      <w:r w:rsidR="002A38AD" w:rsidRPr="00DA7643">
        <w:rPr>
          <w:b/>
        </w:rPr>
        <w:t>creators</w:t>
      </w:r>
      <w:r w:rsidRPr="00DA7643">
        <w:rPr>
          <w:b/>
        </w:rPr>
        <w:t xml:space="preserve"> </w:t>
      </w:r>
      <w:r w:rsidRPr="00DA7643">
        <w:t xml:space="preserve">and </w:t>
      </w:r>
      <w:r w:rsidR="00DC131D" w:rsidRPr="00DA7643">
        <w:rPr>
          <w:b/>
        </w:rPr>
        <w:t>81</w:t>
      </w:r>
      <w:r w:rsidRPr="00DA7643">
        <w:rPr>
          <w:b/>
        </w:rPr>
        <w:t xml:space="preserve"> </w:t>
      </w:r>
      <w:r w:rsidR="005F75B7" w:rsidRPr="00DA7643">
        <w:rPr>
          <w:b/>
        </w:rPr>
        <w:t>boardgames</w:t>
      </w:r>
      <w:r w:rsidRPr="00DA7643">
        <w:t>.</w:t>
      </w:r>
    </w:p>
    <w:p w14:paraId="2E70538E" w14:textId="77777777" w:rsidR="00A67519" w:rsidRPr="009C06BC" w:rsidRDefault="00A67519" w:rsidP="00A67519">
      <w:pPr>
        <w:pStyle w:val="Heading3"/>
      </w:pPr>
      <w:r w:rsidRPr="009C06BC">
        <w:t>JSON Import</w:t>
      </w:r>
    </w:p>
    <w:p w14:paraId="26423BD7" w14:textId="67A62EB8" w:rsidR="00A67519" w:rsidRPr="009C06BC" w:rsidRDefault="00A67519" w:rsidP="00A67519">
      <w:pPr>
        <w:pStyle w:val="Heading4"/>
      </w:pPr>
      <w:r w:rsidRPr="009C06BC">
        <w:t xml:space="preserve">Import </w:t>
      </w:r>
      <w:r w:rsidR="00753514">
        <w:t>Sellers</w:t>
      </w:r>
    </w:p>
    <w:p w14:paraId="55FE64FF" w14:textId="4FBDD1D9" w:rsidR="00A67519" w:rsidRPr="009C06BC" w:rsidRDefault="00A67519" w:rsidP="00A67519">
      <w:r w:rsidRPr="009C06BC">
        <w:t xml:space="preserve">Using the file </w:t>
      </w:r>
      <w:r w:rsidR="000C1319">
        <w:t>"</w:t>
      </w:r>
      <w:proofErr w:type="spellStart"/>
      <w:r w:rsidR="000C1319">
        <w:rPr>
          <w:rStyle w:val="CodeChar"/>
        </w:rPr>
        <w:t>sellers</w:t>
      </w:r>
      <w:r w:rsidRPr="009C06BC">
        <w:rPr>
          <w:rStyle w:val="CodeChar"/>
        </w:rPr>
        <w:t>.json</w:t>
      </w:r>
      <w:proofErr w:type="spellEnd"/>
      <w:r w:rsidR="000C1319">
        <w:t>"</w:t>
      </w:r>
      <w:r w:rsidRPr="009C06BC">
        <w:t>, import the data from that file into the database. Print information about each imported object in the format described below.</w:t>
      </w:r>
    </w:p>
    <w:p w14:paraId="1B7565D4" w14:textId="77777777" w:rsidR="00A67519" w:rsidRPr="009C06BC" w:rsidRDefault="00A67519" w:rsidP="00A67519">
      <w:pPr>
        <w:pStyle w:val="Heading5"/>
      </w:pPr>
      <w:r w:rsidRPr="009C06BC">
        <w:t>Constraints</w:t>
      </w:r>
    </w:p>
    <w:p w14:paraId="01D02BAB" w14:textId="0EAF4383" w:rsidR="00A67519" w:rsidRPr="009C06BC" w:rsidRDefault="00A67519" w:rsidP="003A5D6A">
      <w:pPr>
        <w:pStyle w:val="ListParagraph"/>
        <w:numPr>
          <w:ilvl w:val="0"/>
          <w:numId w:val="4"/>
        </w:numPr>
      </w:pPr>
      <w:bookmarkStart w:id="17" w:name="OLE_LINK13"/>
      <w:bookmarkStart w:id="18" w:name="OLE_LINK15"/>
      <w:r w:rsidRPr="009C06BC">
        <w:t xml:space="preserve">If any validation errors occur (such as invalid </w:t>
      </w:r>
      <w:r w:rsidRPr="009C06BC">
        <w:rPr>
          <w:b/>
        </w:rPr>
        <w:t>name</w:t>
      </w:r>
      <w:r w:rsidRPr="009C06BC">
        <w:t xml:space="preserve">, missing </w:t>
      </w:r>
      <w:r w:rsidR="00864E32">
        <w:t>or invalid</w:t>
      </w:r>
      <w:r w:rsidR="0024514C">
        <w:rPr>
          <w:lang w:val="bg-BG"/>
        </w:rPr>
        <w:t xml:space="preserve"> </w:t>
      </w:r>
      <w:r w:rsidR="00864E32">
        <w:rPr>
          <w:b/>
        </w:rPr>
        <w:t>country, website and/or address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2A27F4B2" w14:textId="5E5C3770" w:rsidR="00A67519" w:rsidRPr="009C06BC" w:rsidRDefault="00A67519" w:rsidP="003A5D6A">
      <w:pPr>
        <w:pStyle w:val="ListParagraph"/>
        <w:numPr>
          <w:ilvl w:val="0"/>
          <w:numId w:val="4"/>
        </w:numPr>
      </w:pPr>
      <w:r w:rsidRPr="009C06BC">
        <w:t xml:space="preserve">Take only the unique </w:t>
      </w:r>
      <w:r w:rsidR="00D76BAF">
        <w:t>boardgames</w:t>
      </w:r>
      <w:r w:rsidRPr="009C06BC">
        <w:t>.</w:t>
      </w:r>
    </w:p>
    <w:p w14:paraId="59E325A2" w14:textId="59494551" w:rsidR="00A67519" w:rsidRPr="009C06BC" w:rsidRDefault="00A67519" w:rsidP="003A5D6A">
      <w:pPr>
        <w:pStyle w:val="ListParagraph"/>
        <w:numPr>
          <w:ilvl w:val="0"/>
          <w:numId w:val="4"/>
        </w:numPr>
      </w:pPr>
      <w:r w:rsidRPr="009C06BC">
        <w:t xml:space="preserve">If a </w:t>
      </w:r>
      <w:r w:rsidR="00E611F2">
        <w:rPr>
          <w:b/>
        </w:rPr>
        <w:t>boardgame</w:t>
      </w:r>
      <w:r w:rsidRPr="009C06BC">
        <w:t xml:space="preserve"> does </w:t>
      </w:r>
      <w:r w:rsidRPr="009C06BC">
        <w:rPr>
          <w:b/>
        </w:rPr>
        <w:t>not exist</w:t>
      </w:r>
      <w:r w:rsidRPr="009C06BC">
        <w:t xml:space="preserve"> in the database, </w:t>
      </w:r>
      <w:r w:rsidRPr="009C06BC">
        <w:rPr>
          <w:b/>
        </w:rPr>
        <w:t>append an error message</w:t>
      </w:r>
      <w:r w:rsidRPr="009C06BC">
        <w:t xml:space="preserve"> to the </w:t>
      </w:r>
      <w:r w:rsidRPr="009C06BC">
        <w:rPr>
          <w:b/>
        </w:rPr>
        <w:t>method output</w:t>
      </w:r>
      <w:r w:rsidRPr="009C06BC">
        <w:t xml:space="preserve"> and </w:t>
      </w:r>
      <w:r w:rsidRPr="009C06BC">
        <w:rPr>
          <w:b/>
        </w:rPr>
        <w:t>continue</w:t>
      </w:r>
      <w:r w:rsidRPr="009C06BC">
        <w:t xml:space="preserve"> with the next </w:t>
      </w:r>
      <w:r w:rsidR="0065641A">
        <w:rPr>
          <w:b/>
        </w:rPr>
        <w:t>boardgame</w:t>
      </w:r>
      <w:r w:rsidRPr="009C06BC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5E62BE90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17"/>
          <w:bookmarkEnd w:id="18"/>
          <w:p w14:paraId="7A27A7F1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5734482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57774" w14:textId="4D04BF4C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DB5BFD">
              <w:rPr>
                <w:rFonts w:ascii="Consolas" w:hAnsi="Consolas"/>
              </w:rPr>
              <w:t>seller</w:t>
            </w:r>
            <w:r w:rsidRPr="009C06BC">
              <w:rPr>
                <w:rFonts w:ascii="Consolas" w:hAnsi="Consolas"/>
              </w:rPr>
              <w:t xml:space="preserve"> - {</w:t>
            </w:r>
            <w:proofErr w:type="spellStart"/>
            <w:r w:rsidR="009F2E1F">
              <w:rPr>
                <w:rFonts w:ascii="Consolas" w:hAnsi="Consolas"/>
                <w:b/>
              </w:rPr>
              <w:t>sellerName</w:t>
            </w:r>
            <w:proofErr w:type="spellEnd"/>
            <w:r w:rsidRPr="009C06BC">
              <w:rPr>
                <w:rFonts w:ascii="Consolas" w:hAnsi="Consolas"/>
              </w:rPr>
              <w:t>} with {</w:t>
            </w:r>
            <w:proofErr w:type="spellStart"/>
            <w:r w:rsidR="009F2E1F">
              <w:rPr>
                <w:rFonts w:ascii="Consolas" w:hAnsi="Consolas"/>
                <w:b/>
              </w:rPr>
              <w:t>boardgamesSellers</w:t>
            </w:r>
            <w:r w:rsidR="00872949">
              <w:rPr>
                <w:rFonts w:ascii="Consolas" w:hAnsi="Consolas"/>
                <w:b/>
              </w:rPr>
              <w:t>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proofErr w:type="spellStart"/>
            <w:r w:rsidR="00872949">
              <w:rPr>
                <w:rFonts w:ascii="Consolas" w:hAnsi="Consolas"/>
              </w:rPr>
              <w:t>boardgames</w:t>
            </w:r>
            <w:proofErr w:type="spellEnd"/>
            <w:r w:rsidRPr="009C06BC">
              <w:rPr>
                <w:rFonts w:ascii="Consolas" w:hAnsi="Consolas"/>
              </w:rPr>
              <w:t>.</w:t>
            </w:r>
          </w:p>
        </w:tc>
      </w:tr>
    </w:tbl>
    <w:p w14:paraId="0BC0BDB0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EB8D7C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39C148" w14:textId="6F940B79" w:rsidR="00A67519" w:rsidRPr="00456AF1" w:rsidRDefault="00A833DC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r w:rsidRPr="00B5017B">
              <w:rPr>
                <w:rStyle w:val="Strong"/>
                <w:rFonts w:ascii="Consolas" w:hAnsi="Consolas"/>
              </w:rPr>
              <w:t>sellers</w:t>
            </w:r>
            <w:r w:rsidR="00A67519" w:rsidRPr="00456AF1">
              <w:rPr>
                <w:rFonts w:ascii="Consolas" w:hAnsi="Consolas"/>
                <w:b/>
                <w:noProof/>
              </w:rPr>
              <w:t>.json</w:t>
            </w:r>
            <w:proofErr w:type="spellEnd"/>
          </w:p>
        </w:tc>
      </w:tr>
      <w:tr w:rsidR="00A67519" w:rsidRPr="009C06BC" w14:paraId="2BBA49F3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3B4E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>[</w:t>
            </w:r>
          </w:p>
          <w:p w14:paraId="1B2F465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{</w:t>
            </w:r>
          </w:p>
          <w:p w14:paraId="7FAAB50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6a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2EF883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The Netherlands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A49622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7C47202C" w14:textId="2BDBD140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="00E73B00">
              <w:rPr>
                <w:rFonts w:ascii="Consolas" w:hAnsi="Consolas" w:cs="Cascadia Mono"/>
                <w:color w:val="000000"/>
              </w:rPr>
              <w:t xml:space="preserve">  </w:t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6pm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FAA260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Boardgames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D82BA7B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B38E0E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05,</w:t>
            </w:r>
          </w:p>
          <w:p w14:paraId="40186D5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042836C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15CAD17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5</w:t>
            </w:r>
          </w:p>
          <w:p w14:paraId="20D2227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880E21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436F0C7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163DDEDD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Asurion, LLC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E9B8F8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P.O. Box 234,  38-54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0DD7C8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BFEAB52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asurion-llc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3FF3AB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Boardgames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17B39D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F67E1E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5,</w:t>
            </w:r>
          </w:p>
          <w:p w14:paraId="3F511B4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1,</w:t>
            </w:r>
          </w:p>
          <w:p w14:paraId="258F4E0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0,</w:t>
            </w:r>
          </w:p>
          <w:p w14:paraId="05B12BF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78F0C998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9</w:t>
            </w:r>
          </w:p>
          <w:p w14:paraId="4872B9C4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C1848B7" w14:textId="73347026" w:rsidR="00A67519" w:rsidRDefault="00A833DC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E73B00">
              <w:rPr>
                <w:rFonts w:cs="Cascadia Mono"/>
                <w:b w:val="0"/>
                <w:color w:val="000000"/>
              </w:rPr>
              <w:t xml:space="preserve">  },</w:t>
            </w:r>
          </w:p>
          <w:p w14:paraId="3DBF4EAD" w14:textId="09BCE671" w:rsidR="009C7C61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 xml:space="preserve">  …</w:t>
            </w:r>
          </w:p>
          <w:p w14:paraId="222A4F91" w14:textId="4C3B2CD7" w:rsidR="009C7C61" w:rsidRPr="00E73B00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>]</w:t>
            </w:r>
          </w:p>
          <w:p w14:paraId="712B787D" w14:textId="60732326" w:rsidR="00E73B00" w:rsidRPr="00E73B00" w:rsidRDefault="00E73B00" w:rsidP="00A833DC">
            <w:pPr>
              <w:pStyle w:val="Code"/>
              <w:spacing w:before="0" w:after="0" w:line="192" w:lineRule="auto"/>
              <w:rPr>
                <w:b w:val="0"/>
              </w:rPr>
            </w:pPr>
          </w:p>
        </w:tc>
      </w:tr>
      <w:tr w:rsidR="00A67519" w:rsidRPr="009C06BC" w14:paraId="1C887FFE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B3B08B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A67519" w:rsidRPr="009C06BC" w14:paraId="76F3A9EC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12A24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256A584F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7BCA8F22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Successfully imported seller - Asurion, LLC with 5 boardgames.</w:t>
            </w:r>
          </w:p>
          <w:p w14:paraId="24E213A6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 xml:space="preserve">Successfully imported seller - </w:t>
            </w:r>
            <w:proofErr w:type="spellStart"/>
            <w:r w:rsidRPr="003127AE">
              <w:rPr>
                <w:rFonts w:ascii="Consolas" w:hAnsi="Consolas" w:cs="Cascadia Mono"/>
                <w:color w:val="000000"/>
              </w:rPr>
              <w:t>Bedsure</w:t>
            </w:r>
            <w:proofErr w:type="spellEnd"/>
            <w:r w:rsidRPr="003127AE">
              <w:rPr>
                <w:rFonts w:ascii="Consolas" w:hAnsi="Consolas" w:cs="Cascadia Mono"/>
                <w:color w:val="000000"/>
              </w:rPr>
              <w:t xml:space="preserve"> with 6 </w:t>
            </w:r>
            <w:proofErr w:type="spellStart"/>
            <w:r w:rsidRPr="003127AE">
              <w:rPr>
                <w:rFonts w:ascii="Consolas" w:hAnsi="Consolas" w:cs="Cascadia Mono"/>
                <w:color w:val="000000"/>
              </w:rPr>
              <w:t>boardgames</w:t>
            </w:r>
            <w:proofErr w:type="spellEnd"/>
            <w:r w:rsidRPr="003127AE">
              <w:rPr>
                <w:rFonts w:ascii="Consolas" w:hAnsi="Consolas" w:cs="Cascadia Mono"/>
                <w:color w:val="000000"/>
              </w:rPr>
              <w:t>.</w:t>
            </w:r>
          </w:p>
          <w:p w14:paraId="10188A5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881016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DC25E9C" w14:textId="77777777" w:rsidR="003127AE" w:rsidRPr="003127AE" w:rsidRDefault="00383455" w:rsidP="00383455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06CCB976" w14:textId="6D32B7CE" w:rsidR="00A67519" w:rsidRPr="009C06BC" w:rsidRDefault="00A67519" w:rsidP="00383455">
            <w:pPr>
              <w:spacing w:before="0" w:after="0"/>
              <w:rPr>
                <w:rFonts w:ascii="Consolas" w:hAnsi="Consolas"/>
                <w:bCs/>
              </w:rPr>
            </w:pPr>
            <w:r w:rsidRPr="003127AE">
              <w:rPr>
                <w:rFonts w:ascii="Consolas" w:hAnsi="Consolas"/>
                <w:noProof/>
              </w:rPr>
              <w:t>...</w:t>
            </w:r>
          </w:p>
        </w:tc>
      </w:tr>
    </w:tbl>
    <w:p w14:paraId="7CCABC90" w14:textId="6E2AF28B" w:rsidR="00A67519" w:rsidRPr="009C06BC" w:rsidRDefault="00A67519" w:rsidP="00A67519">
      <w:pPr>
        <w:rPr>
          <w:lang w:val="bg-BG"/>
        </w:rPr>
      </w:pPr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have </w:t>
      </w:r>
      <w:r w:rsidRPr="0025170A">
        <w:t xml:space="preserve">imported </w:t>
      </w:r>
      <w:r w:rsidR="0025170A" w:rsidRPr="0025170A">
        <w:rPr>
          <w:b/>
        </w:rPr>
        <w:t>11</w:t>
      </w:r>
      <w:r w:rsidRPr="0025170A">
        <w:t xml:space="preserve"> </w:t>
      </w:r>
      <w:r w:rsidR="001D06A6" w:rsidRPr="0025170A">
        <w:rPr>
          <w:b/>
        </w:rPr>
        <w:t>sellers</w:t>
      </w:r>
      <w:r w:rsidRPr="0025170A">
        <w:t xml:space="preserve"> and </w:t>
      </w:r>
      <w:r w:rsidR="0025170A" w:rsidRPr="0025170A">
        <w:rPr>
          <w:b/>
        </w:rPr>
        <w:t>59</w:t>
      </w:r>
      <w:r w:rsidRPr="0025170A">
        <w:rPr>
          <w:b/>
        </w:rPr>
        <w:t xml:space="preserve"> </w:t>
      </w:r>
      <w:r w:rsidR="001D06A6" w:rsidRPr="0025170A">
        <w:rPr>
          <w:b/>
        </w:rPr>
        <w:t>boardgames</w:t>
      </w:r>
      <w:r w:rsidRPr="009C06BC">
        <w:t>.</w:t>
      </w:r>
    </w:p>
    <w:p w14:paraId="08B0EE01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Data Export (25 pts)</w:t>
      </w:r>
    </w:p>
    <w:p w14:paraId="06A7626D" w14:textId="77777777" w:rsidR="00A67519" w:rsidRPr="009C06BC" w:rsidRDefault="00A67519" w:rsidP="00A67519">
      <w:r w:rsidRPr="009C06BC">
        <w:rPr>
          <w:rStyle w:val="Strong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Strong"/>
        </w:rPr>
        <w:t xml:space="preserve">. </w:t>
      </w:r>
      <w:r w:rsidRPr="009C06BC">
        <w:t xml:space="preserve">Usage of </w:t>
      </w:r>
      <w:r w:rsidRPr="009C06BC">
        <w:rPr>
          <w:rStyle w:val="Strong"/>
        </w:rPr>
        <w:t xml:space="preserve">Data Transfer Objects and </w:t>
      </w:r>
      <w:r w:rsidRPr="009C06BC">
        <w:rPr>
          <w:rStyle w:val="Strong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5E779CB4" w14:textId="77777777" w:rsidR="00A67519" w:rsidRPr="009C06BC" w:rsidRDefault="00A67519" w:rsidP="00A67519">
      <w:pPr>
        <w:pStyle w:val="Heading3"/>
      </w:pPr>
      <w:r w:rsidRPr="009C06BC">
        <w:t>JSON Export</w:t>
      </w:r>
    </w:p>
    <w:p w14:paraId="2DC38C91" w14:textId="46280C4A" w:rsidR="00A67519" w:rsidRPr="009C06BC" w:rsidRDefault="00A67519" w:rsidP="00A67519">
      <w:pPr>
        <w:pStyle w:val="Heading4"/>
      </w:pPr>
      <w:bookmarkStart w:id="19" w:name="_Hlk130448202"/>
      <w:r w:rsidRPr="009C06BC">
        <w:t xml:space="preserve">Export </w:t>
      </w:r>
      <w:r w:rsidR="00327665">
        <w:t>Sellers</w:t>
      </w:r>
      <w:r w:rsidRPr="009C06BC">
        <w:t xml:space="preserve"> With Most </w:t>
      </w:r>
      <w:r w:rsidR="00327665">
        <w:t>Boardgames</w:t>
      </w:r>
    </w:p>
    <w:p w14:paraId="41F47516" w14:textId="2BAD4AC6" w:rsidR="00A67519" w:rsidRPr="009C06BC" w:rsidRDefault="00A67519" w:rsidP="00A67519">
      <w:bookmarkStart w:id="20" w:name="_Hlk130448331"/>
      <w:bookmarkStart w:id="21" w:name="_Hlk130448194"/>
      <w:bookmarkEnd w:id="19"/>
      <w:r w:rsidRPr="009C06BC">
        <w:t xml:space="preserve">Select the </w:t>
      </w:r>
      <w:r w:rsidRPr="009C06BC">
        <w:rPr>
          <w:b/>
        </w:rPr>
        <w:t>top</w:t>
      </w:r>
      <w:r w:rsidRPr="009C06BC">
        <w:t xml:space="preserve"> </w:t>
      </w:r>
      <w:r w:rsidRPr="00327665">
        <w:rPr>
          <w:b/>
          <w:bCs/>
        </w:rPr>
        <w:t xml:space="preserve">5 </w:t>
      </w:r>
      <w:r w:rsidR="00327665">
        <w:rPr>
          <w:b/>
        </w:rPr>
        <w:t>sellers</w:t>
      </w:r>
      <w:r w:rsidRPr="009C06BC">
        <w:rPr>
          <w:b/>
        </w:rPr>
        <w:t xml:space="preserve"> </w:t>
      </w:r>
      <w:r w:rsidRPr="009C06BC">
        <w:t>that have</w:t>
      </w:r>
      <w:r w:rsidRPr="009C06BC">
        <w:rPr>
          <w:b/>
        </w:rPr>
        <w:t xml:space="preserve"> at least one </w:t>
      </w:r>
      <w:r w:rsidR="00B80D55">
        <w:rPr>
          <w:b/>
        </w:rPr>
        <w:t>boardgame</w:t>
      </w:r>
      <w:r w:rsidRPr="009C06BC">
        <w:rPr>
          <w:b/>
        </w:rPr>
        <w:t xml:space="preserve"> </w:t>
      </w:r>
      <w:r w:rsidRPr="009C06BC">
        <w:t>that</w:t>
      </w:r>
      <w:r w:rsidRPr="009C06BC">
        <w:rPr>
          <w:b/>
        </w:rPr>
        <w:t xml:space="preserve"> their </w:t>
      </w:r>
      <w:r w:rsidR="00533FB2">
        <w:rPr>
          <w:b/>
        </w:rPr>
        <w:t>year of publishing</w:t>
      </w:r>
      <w:r w:rsidRPr="009C06BC">
        <w:rPr>
          <w:b/>
        </w:rPr>
        <w:t xml:space="preserve"> </w:t>
      </w:r>
      <w:r w:rsidR="00533FB2">
        <w:t xml:space="preserve">is </w:t>
      </w:r>
      <w:r w:rsidR="00344DD5">
        <w:t>greater</w:t>
      </w:r>
      <w:r w:rsidR="00533FB2">
        <w:t xml:space="preserve"> or equal to</w:t>
      </w:r>
      <w:r w:rsidRPr="009C06BC">
        <w:t xml:space="preserve"> the</w:t>
      </w:r>
      <w:r w:rsidRPr="009C06BC">
        <w:rPr>
          <w:b/>
        </w:rPr>
        <w:t xml:space="preserve"> given </w:t>
      </w:r>
      <w:r w:rsidR="005E697B">
        <w:rPr>
          <w:b/>
        </w:rPr>
        <w:t>year</w:t>
      </w:r>
      <w:r w:rsidR="007312A8">
        <w:rPr>
          <w:b/>
        </w:rPr>
        <w:t xml:space="preserve"> </w:t>
      </w:r>
      <w:r w:rsidR="007312A8" w:rsidRPr="0098629E">
        <w:rPr>
          <w:bCs/>
        </w:rPr>
        <w:t>and</w:t>
      </w:r>
      <w:r w:rsidR="007312A8">
        <w:rPr>
          <w:b/>
        </w:rPr>
        <w:t xml:space="preserve"> their rating </w:t>
      </w:r>
      <w:r w:rsidR="007312A8" w:rsidRPr="0098629E">
        <w:rPr>
          <w:bCs/>
        </w:rPr>
        <w:t>is smaller or equal to the</w:t>
      </w:r>
      <w:r w:rsidR="007312A8">
        <w:rPr>
          <w:b/>
        </w:rPr>
        <w:t xml:space="preserve"> give</w:t>
      </w:r>
      <w:r w:rsidR="0098629E">
        <w:rPr>
          <w:b/>
        </w:rPr>
        <w:t>n</w:t>
      </w:r>
      <w:r w:rsidR="007312A8">
        <w:rPr>
          <w:b/>
        </w:rPr>
        <w:t xml:space="preserve"> rating</w:t>
      </w:r>
      <w:r w:rsidRPr="009C06BC">
        <w:rPr>
          <w:b/>
        </w:rPr>
        <w:t xml:space="preserve">.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 w:rsidR="00AA0546">
        <w:rPr>
          <w:b/>
        </w:rPr>
        <w:t>boardgames</w:t>
      </w:r>
      <w:r w:rsidRPr="009C06BC">
        <w:rPr>
          <w:b/>
        </w:rPr>
        <w:t xml:space="preserve"> </w:t>
      </w:r>
      <w:r w:rsidRPr="009C06BC">
        <w:rPr>
          <w:bCs/>
        </w:rPr>
        <w:t xml:space="preserve">who meet the </w:t>
      </w:r>
      <w:r w:rsidRPr="009C06BC">
        <w:rPr>
          <w:b/>
        </w:rPr>
        <w:t>same criteria</w:t>
      </w:r>
      <w:r w:rsidRPr="009C06BC">
        <w:rPr>
          <w:bCs/>
        </w:rPr>
        <w:t xml:space="preserve"> (their </w:t>
      </w:r>
      <w:r w:rsidR="00344DD5">
        <w:rPr>
          <w:bCs/>
        </w:rPr>
        <w:t>year of publishing is greater or equals the given year</w:t>
      </w:r>
      <w:r w:rsidR="00CF7F6D">
        <w:rPr>
          <w:bCs/>
        </w:rPr>
        <w:t xml:space="preserve"> and the rating is smaller or equal to the given rating</w:t>
      </w:r>
      <w:r w:rsidRPr="009C06BC">
        <w:rPr>
          <w:bCs/>
        </w:rPr>
        <w:t>)</w:t>
      </w:r>
      <w:r w:rsidRPr="009C06BC">
        <w:t xml:space="preserve">. For each </w:t>
      </w:r>
      <w:r w:rsidR="00A06E54">
        <w:rPr>
          <w:b/>
        </w:rPr>
        <w:t>seller</w:t>
      </w:r>
      <w:r w:rsidRPr="009C06BC">
        <w:t xml:space="preserve">, export their </w:t>
      </w:r>
      <w:r w:rsidRPr="009C06BC">
        <w:rPr>
          <w:b/>
        </w:rPr>
        <w:t>name</w:t>
      </w:r>
      <w:r w:rsidR="00A06E54">
        <w:rPr>
          <w:b/>
        </w:rPr>
        <w:t>, website</w:t>
      </w:r>
      <w:r w:rsidRPr="009C06BC">
        <w:t xml:space="preserve"> and their </w:t>
      </w:r>
      <w:r w:rsidR="00A06E54">
        <w:rPr>
          <w:b/>
        </w:rPr>
        <w:t>boardgames</w:t>
      </w:r>
      <w:r w:rsidRPr="009C06BC">
        <w:rPr>
          <w:b/>
        </w:rPr>
        <w:t>.</w:t>
      </w:r>
      <w:r w:rsidRPr="009C06BC">
        <w:t xml:space="preserve"> For each </w:t>
      </w:r>
      <w:r w:rsidR="00114A0D">
        <w:rPr>
          <w:b/>
        </w:rPr>
        <w:t>boardgame</w:t>
      </w:r>
      <w:r w:rsidRPr="009C06BC">
        <w:t xml:space="preserve">, export their </w:t>
      </w:r>
      <w:r w:rsidRPr="009C06BC">
        <w:rPr>
          <w:b/>
        </w:rPr>
        <w:t>name</w:t>
      </w:r>
      <w:r w:rsidR="00114A0D">
        <w:t xml:space="preserve">, </w:t>
      </w:r>
      <w:r w:rsidR="001042FE" w:rsidRPr="00325FD8">
        <w:rPr>
          <w:b/>
          <w:bCs/>
        </w:rPr>
        <w:t>rating</w:t>
      </w:r>
      <w:r w:rsidR="00F15EF3">
        <w:rPr>
          <w:b/>
          <w:lang w:val="bg-BG"/>
        </w:rPr>
        <w:t xml:space="preserve">, </w:t>
      </w:r>
      <w:r w:rsidR="00325FD8">
        <w:rPr>
          <w:b/>
        </w:rPr>
        <w:t>mechanics</w:t>
      </w:r>
      <w:r w:rsidR="00114A0D">
        <w:t xml:space="preserve"> and</w:t>
      </w:r>
      <w:r w:rsidRPr="009C06BC">
        <w:t xml:space="preserve"> </w:t>
      </w:r>
      <w:r w:rsidR="00114A0D">
        <w:rPr>
          <w:b/>
        </w:rPr>
        <w:t xml:space="preserve">category </w:t>
      </w:r>
      <w:r w:rsidRPr="009C06BC">
        <w:t>type</w:t>
      </w:r>
      <w:r w:rsidRPr="009C06BC">
        <w:rPr>
          <w:b/>
        </w:rPr>
        <w:t xml:space="preserve">. </w:t>
      </w:r>
      <w:r w:rsidRPr="009C06BC">
        <w:t xml:space="preserve">Order the </w:t>
      </w:r>
      <w:r w:rsidR="006951E5">
        <w:rPr>
          <w:b/>
        </w:rPr>
        <w:t>boardgames</w:t>
      </w:r>
      <w:r w:rsidRPr="009C06BC">
        <w:t xml:space="preserve"> by </w:t>
      </w:r>
      <w:r w:rsidR="00BC4C0F">
        <w:rPr>
          <w:b/>
        </w:rPr>
        <w:t>rating</w:t>
      </w:r>
      <w:r w:rsidRPr="009C06BC">
        <w:t xml:space="preserve"> 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 xml:space="preserve">). Order the </w:t>
      </w:r>
      <w:r w:rsidR="00BC4C0F">
        <w:rPr>
          <w:b/>
        </w:rPr>
        <w:t>sellers</w:t>
      </w:r>
      <w:r w:rsidRPr="009C06BC">
        <w:t xml:space="preserve"> by </w:t>
      </w:r>
      <w:r w:rsidRPr="009C06BC">
        <w:rPr>
          <w:b/>
        </w:rPr>
        <w:t>all</w:t>
      </w:r>
      <w:r w:rsidRPr="009C06BC">
        <w:t xml:space="preserve"> </w:t>
      </w:r>
      <w:r w:rsidR="00BC4C0F">
        <w:rPr>
          <w:b/>
        </w:rPr>
        <w:t>boardgames</w:t>
      </w:r>
      <w:r w:rsidRPr="009C06BC">
        <w:t xml:space="preserve"> (</w:t>
      </w:r>
      <w:r w:rsidRPr="00BC4C0F">
        <w:rPr>
          <w:bCs/>
        </w:rPr>
        <w:t>meeting above condition</w:t>
      </w:r>
      <w:r w:rsidRPr="009C06BC">
        <w:t>)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bookmarkEnd w:id="20"/>
    <w:p w14:paraId="5A3CA1BC" w14:textId="37881080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bookmarkEnd w:id="21"/>
    <w:p w14:paraId="631593D8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8FC97FA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5AA8C" w14:textId="25630411" w:rsidR="00A67519" w:rsidRPr="009C06BC" w:rsidRDefault="00A67519" w:rsidP="007D5338">
            <w:pPr>
              <w:pStyle w:val="Code"/>
              <w:spacing w:before="0" w:after="0"/>
              <w:jc w:val="center"/>
            </w:pPr>
            <w:r w:rsidRPr="009C06BC">
              <w:t>Serializer.</w:t>
            </w:r>
            <w:r>
              <w:t>Export</w:t>
            </w:r>
            <w:r w:rsidR="00303403">
              <w:t>Sellers</w:t>
            </w:r>
            <w:r>
              <w:t>WithMost</w:t>
            </w:r>
            <w:r w:rsidR="00303403">
              <w:t>Boardgames</w:t>
            </w:r>
            <w:r w:rsidRPr="009C06BC">
              <w:t xml:space="preserve">(context, </w:t>
            </w:r>
            <w:r w:rsidR="00303403">
              <w:t>year</w:t>
            </w:r>
            <w:r w:rsidR="002C11D0">
              <w:t>, rating</w:t>
            </w:r>
            <w:r w:rsidRPr="009C06BC">
              <w:t>)</w:t>
            </w:r>
          </w:p>
        </w:tc>
      </w:tr>
      <w:tr w:rsidR="00A67519" w:rsidRPr="009C06BC" w14:paraId="3BA9A8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B98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>[</w:t>
            </w:r>
          </w:p>
          <w:p w14:paraId="37B7F1B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26C12F4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</w:t>
            </w:r>
            <w:proofErr w:type="spellStart"/>
            <w:r w:rsidRPr="00A14CEA">
              <w:rPr>
                <w:rFonts w:ascii="Consolas" w:hAnsi="Consolas" w:cs="Cascadia Mono"/>
                <w:color w:val="A31515"/>
              </w:rPr>
              <w:t>Bedsure</w:t>
            </w:r>
            <w:proofErr w:type="spellEnd"/>
            <w:r w:rsidRPr="00A14CEA">
              <w:rPr>
                <w:rFonts w:ascii="Consolas" w:hAnsi="Consolas" w:cs="Cascadia Mono"/>
                <w:color w:val="A31515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C3EC3C7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Websit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www.bedsure.com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EE98A1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Boardgames"</w:t>
            </w:r>
            <w:r w:rsidRPr="00A14CEA">
              <w:rPr>
                <w:rFonts w:ascii="Consolas" w:hAnsi="Consolas" w:cs="Cascadia Mono"/>
                <w:color w:val="000000"/>
              </w:rPr>
              <w:t>: [</w:t>
            </w:r>
          </w:p>
          <w:p w14:paraId="1063D500" w14:textId="77777777" w:rsidR="00A14CEA" w:rsidRPr="00E2421E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60EF147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The Fog of War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EF15DF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lastRenderedPageBreak/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9.65,</w:t>
            </w:r>
          </w:p>
          <w:p w14:paraId="1CAFB2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Hand Management, Rock-Paper-Scissors, Time Track, Variable Player Power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B65F1FC" w14:textId="2DFD47FC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31011C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2A781F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F31282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pital Lux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DE816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58,</w:t>
            </w:r>
          </w:p>
          <w:p w14:paraId="0217952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Tile Placement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C1C43F" w14:textId="417E8691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6D927EE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81A4DF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142EAB1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King's Roa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6581F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48,</w:t>
            </w:r>
          </w:p>
          <w:p w14:paraId="1A36E16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End Game Bonuses, Memory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672FB7F" w14:textId="0A3229E9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44271C5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B7804D6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65E52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Imperial Struggle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917F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9,</w:t>
            </w:r>
          </w:p>
          <w:p w14:paraId="77CDA0E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Dice Rolling, Drafting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26A1FE3B" w14:textId="03DAB1C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Family"</w:t>
            </w:r>
          </w:p>
          <w:p w14:paraId="2FA2E84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7B623F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18EA6B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Nerdy Invention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89E176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,</w:t>
            </w:r>
          </w:p>
          <w:p w14:paraId="03F5170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Hand Management, Pattern Building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C820385" w14:textId="412A2DF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52CDEF3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415DF79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CF0AFC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ar Wars: Rebell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8934C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6.19,</w:t>
            </w:r>
          </w:p>
          <w:p w14:paraId="55F0EF85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ction Queue, Modular Boar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721B263" w14:textId="13DE9B68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02C5371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</w:t>
            </w:r>
          </w:p>
          <w:p w14:paraId="62E0216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7412D418" w14:textId="77777777" w:rsidR="00A67519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},</w:t>
            </w:r>
          </w:p>
          <w:p w14:paraId="54A629F1" w14:textId="202D9110" w:rsidR="00A14CEA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…</w:t>
            </w:r>
          </w:p>
          <w:p w14:paraId="74D572FF" w14:textId="05A3DDF8" w:rsidR="00A14CEA" w:rsidRPr="00B6754A" w:rsidRDefault="00A14CEA" w:rsidP="00A14CEA">
            <w:pPr>
              <w:pStyle w:val="Code"/>
              <w:spacing w:before="0" w:after="0"/>
            </w:pPr>
            <w:r w:rsidRPr="00A14CEA">
              <w:rPr>
                <w:rFonts w:cs="Cascadia Mono"/>
                <w:color w:val="000000"/>
              </w:rPr>
              <w:t>]</w:t>
            </w:r>
          </w:p>
        </w:tc>
      </w:tr>
    </w:tbl>
    <w:p w14:paraId="76A8BD1F" w14:textId="77777777" w:rsidR="00A67519" w:rsidRPr="009C06BC" w:rsidRDefault="00A67519" w:rsidP="00A67519">
      <w:pPr>
        <w:pStyle w:val="Heading3"/>
      </w:pPr>
      <w:r w:rsidRPr="009C06BC">
        <w:lastRenderedPageBreak/>
        <w:t>XML Export</w:t>
      </w:r>
    </w:p>
    <w:p w14:paraId="426C439A" w14:textId="4DBA45D7" w:rsidR="00A67519" w:rsidRPr="009C06BC" w:rsidRDefault="00A67519" w:rsidP="00A67519">
      <w:pPr>
        <w:pStyle w:val="Heading4"/>
      </w:pPr>
      <w:bookmarkStart w:id="22" w:name="_Hlk130449070"/>
      <w:r w:rsidRPr="009C06BC">
        <w:t xml:space="preserve">Export </w:t>
      </w:r>
      <w:r w:rsidR="0028642F">
        <w:t>Creators</w:t>
      </w:r>
      <w:r w:rsidRPr="009C06BC">
        <w:t xml:space="preserve"> with Their </w:t>
      </w:r>
      <w:r w:rsidR="0028642F">
        <w:t>Boardgames</w:t>
      </w:r>
    </w:p>
    <w:p w14:paraId="4E6A2FCE" w14:textId="140E040C" w:rsidR="00A67519" w:rsidRPr="009C06BC" w:rsidRDefault="00A67519" w:rsidP="00A67519">
      <w:bookmarkStart w:id="23" w:name="OLE_LINK42"/>
      <w:bookmarkStart w:id="24" w:name="OLE_LINK43"/>
      <w:r w:rsidRPr="009C06BC">
        <w:t xml:space="preserve">Export all </w:t>
      </w:r>
      <w:r w:rsidR="00A350DD">
        <w:rPr>
          <w:b/>
        </w:rPr>
        <w:t>creators</w:t>
      </w:r>
      <w:r w:rsidRPr="009C06BC">
        <w:t xml:space="preserve"> that </w:t>
      </w:r>
      <w:r w:rsidR="00A350DD">
        <w:t>have created</w:t>
      </w:r>
      <w:r w:rsidRPr="009C06BC">
        <w:t xml:space="preserve"> at least </w:t>
      </w:r>
      <w:r w:rsidRPr="009C06BC">
        <w:rPr>
          <w:b/>
        </w:rPr>
        <w:t>one</w:t>
      </w:r>
      <w:r w:rsidRPr="009C06BC">
        <w:t xml:space="preserve"> </w:t>
      </w:r>
      <w:r w:rsidR="00A350DD">
        <w:t>boardgame</w:t>
      </w:r>
      <w:r w:rsidRPr="009C06BC">
        <w:t xml:space="preserve">. For each </w:t>
      </w:r>
      <w:r w:rsidR="00AB3F61">
        <w:rPr>
          <w:b/>
        </w:rPr>
        <w:t>creator</w:t>
      </w:r>
      <w:r w:rsidRPr="009C06BC">
        <w:t xml:space="preserve">, export their </w:t>
      </w:r>
      <w:r w:rsidRPr="009C06BC">
        <w:rPr>
          <w:b/>
        </w:rPr>
        <w:t>name</w:t>
      </w:r>
      <w:r w:rsidRPr="009C06BC">
        <w:t xml:space="preserve"> and </w:t>
      </w:r>
      <w:r w:rsidR="00AB3F61">
        <w:rPr>
          <w:b/>
        </w:rPr>
        <w:t>boardgames</w:t>
      </w:r>
      <w:r w:rsidRPr="009C06BC">
        <w:rPr>
          <w:b/>
        </w:rPr>
        <w:t xml:space="preserve"> count</w:t>
      </w:r>
      <w:r w:rsidRPr="009C06BC">
        <w:t xml:space="preserve">. For each </w:t>
      </w:r>
      <w:r w:rsidR="00CD0286">
        <w:rPr>
          <w:b/>
        </w:rPr>
        <w:t>boardgame</w:t>
      </w:r>
      <w:r w:rsidRPr="009C06BC">
        <w:t xml:space="preserve">, export their </w:t>
      </w:r>
      <w:r w:rsidR="00FE75BA" w:rsidRPr="00FE75BA">
        <w:rPr>
          <w:b/>
          <w:bCs/>
        </w:rPr>
        <w:t>full</w:t>
      </w:r>
      <w:r w:rsidR="00FE75BA">
        <w:t xml:space="preserve"> </w:t>
      </w:r>
      <w:r w:rsidRPr="009C06BC">
        <w:rPr>
          <w:b/>
        </w:rPr>
        <w:t>name</w:t>
      </w:r>
      <w:r w:rsidRPr="009C06BC">
        <w:t xml:space="preserve"> and </w:t>
      </w:r>
      <w:r w:rsidR="00EC4DE4">
        <w:rPr>
          <w:b/>
        </w:rPr>
        <w:t>year of publishing</w:t>
      </w:r>
      <w:r w:rsidRPr="009C06BC">
        <w:rPr>
          <w:b/>
        </w:rPr>
        <w:t xml:space="preserve">. </w:t>
      </w:r>
      <w:r w:rsidRPr="009C06BC">
        <w:t xml:space="preserve">Order the </w:t>
      </w:r>
      <w:r w:rsidR="00F0550F">
        <w:rPr>
          <w:b/>
        </w:rPr>
        <w:t>boardgames</w:t>
      </w:r>
      <w:r w:rsidRPr="009C06BC">
        <w:t xml:space="preserve">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 xml:space="preserve">). Order the </w:t>
      </w:r>
      <w:r w:rsidR="00F02D0A">
        <w:rPr>
          <w:b/>
        </w:rPr>
        <w:t>creators</w:t>
      </w:r>
      <w:r w:rsidRPr="009C06BC">
        <w:t xml:space="preserve"> by </w:t>
      </w:r>
      <w:r w:rsidR="00F02D0A">
        <w:rPr>
          <w:b/>
        </w:rPr>
        <w:t>boardgames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p w14:paraId="5AB8C8E7" w14:textId="77777777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,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7E00224D" w14:textId="77777777" w:rsidR="00A67519" w:rsidRPr="009C06BC" w:rsidRDefault="00A67519" w:rsidP="00A67519">
      <w:pPr>
        <w:pStyle w:val="Heading5"/>
      </w:pPr>
      <w:bookmarkStart w:id="25" w:name="_Hlk130449106"/>
      <w:bookmarkEnd w:id="22"/>
      <w:bookmarkEnd w:id="23"/>
      <w:bookmarkEnd w:id="24"/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C77C67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25"/>
          <w:p w14:paraId="6630E2C0" w14:textId="6BB626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9C06BC">
              <w:rPr>
                <w:rFonts w:ascii="Consolas" w:hAnsi="Consolas"/>
                <w:b/>
                <w:noProof/>
              </w:rPr>
              <w:t>Serializer.Export</w:t>
            </w:r>
            <w:r w:rsidR="00F02D0A">
              <w:rPr>
                <w:rFonts w:ascii="Consolas" w:hAnsi="Consolas"/>
                <w:b/>
                <w:noProof/>
              </w:rPr>
              <w:t>Creators</w:t>
            </w:r>
            <w:r>
              <w:rPr>
                <w:rFonts w:ascii="Consolas" w:hAnsi="Consolas"/>
                <w:b/>
                <w:noProof/>
              </w:rPr>
              <w:t>WithTheir</w:t>
            </w:r>
            <w:r w:rsidR="00F02D0A">
              <w:rPr>
                <w:rFonts w:ascii="Consolas" w:hAnsi="Consolas"/>
                <w:b/>
                <w:noProof/>
              </w:rPr>
              <w:t>Boardgames</w:t>
            </w:r>
            <w:r w:rsidRPr="009C06BC">
              <w:rPr>
                <w:rFonts w:ascii="Consolas" w:hAnsi="Consolas"/>
                <w:b/>
                <w:noProof/>
              </w:rPr>
              <w:t>(context)</w:t>
            </w:r>
          </w:p>
        </w:tc>
      </w:tr>
      <w:tr w:rsidR="00A67519" w14:paraId="4E81EBB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0A77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?</w:t>
            </w:r>
            <w:r w:rsidRPr="00CB62AE">
              <w:rPr>
                <w:rFonts w:ascii="Consolas" w:hAnsi="Consolas" w:cs="Cascadia Mono"/>
                <w:color w:val="A31515"/>
              </w:rPr>
              <w:t>xml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version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1.0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encoding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utf-1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?&gt;</w:t>
            </w:r>
          </w:p>
          <w:p w14:paraId="36A5031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lastRenderedPageBreak/>
              <w:t>&lt;</w:t>
            </w:r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373EC5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proofErr w:type="spellStart"/>
            <w:r w:rsidRPr="00CB62AE">
              <w:rPr>
                <w:rFonts w:ascii="Consolas" w:hAnsi="Consolas" w:cs="Cascadia Mono"/>
                <w:color w:val="FF0000"/>
              </w:rPr>
              <w:t>BoardgamesCount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13F53F2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Cade O'Neil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8452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05F59F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50C214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CB62AE">
              <w:rPr>
                <w:rFonts w:ascii="Consolas" w:hAnsi="Consolas" w:cs="Cascadia Mono"/>
                <w:color w:val="000000"/>
              </w:rPr>
              <w:t>Bohnanza</w:t>
            </w:r>
            <w:proofErr w:type="spellEnd"/>
            <w:r w:rsidRPr="00CB62AE">
              <w:rPr>
                <w:rFonts w:ascii="Consolas" w:hAnsi="Consolas" w:cs="Cascadia Mono"/>
                <w:color w:val="000000"/>
              </w:rPr>
              <w:t>: The Due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D6600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9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D34E328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FB6E7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8C9AB8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Great Western Trai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BC5AA1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1B049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1C8C766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3A6AA4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Indulgenc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BDF385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1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D822811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547FD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DBA619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Risk Europ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67FD52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1217C0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CA1101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F2DE2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The Grimm Forest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4166F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2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918FC9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E9FBA8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C375F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Whitehall Mystery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90F25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3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4AF137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B8A4D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/</w:t>
            </w:r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26D1E4F" w14:textId="77777777" w:rsidR="00A67519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3C2696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color w:val="0000FF"/>
              </w:rPr>
            </w:pPr>
            <w:r w:rsidRPr="00CB62AE">
              <w:rPr>
                <w:rFonts w:ascii="Consolas" w:hAnsi="Consolas"/>
                <w:color w:val="0000FF"/>
              </w:rPr>
              <w:t xml:space="preserve">   …</w:t>
            </w:r>
          </w:p>
          <w:p w14:paraId="0458675C" w14:textId="5D10F18C" w:rsid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sz w:val="18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</w:tc>
      </w:tr>
    </w:tbl>
    <w:p w14:paraId="693CCDA1" w14:textId="77777777" w:rsidR="00A67519" w:rsidRDefault="00A67519" w:rsidP="00A67519"/>
    <w:p w14:paraId="501A7777" w14:textId="634BA911" w:rsidR="00F05370" w:rsidRPr="00A67519" w:rsidRDefault="00F05370" w:rsidP="00A67519"/>
    <w:sectPr w:rsidR="00F05370" w:rsidRPr="00A6751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8F86C" w14:textId="77777777" w:rsidR="00690E38" w:rsidRDefault="00690E38" w:rsidP="008068A2">
      <w:pPr>
        <w:spacing w:after="0" w:line="240" w:lineRule="auto"/>
      </w:pPr>
      <w:r>
        <w:separator/>
      </w:r>
    </w:p>
  </w:endnote>
  <w:endnote w:type="continuationSeparator" w:id="0">
    <w:p w14:paraId="6BB04C6A" w14:textId="77777777" w:rsidR="00690E38" w:rsidRDefault="00690E3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Helvetica">
    <w:altName w:val="Sylfaen"/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6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7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7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78716" w14:textId="77777777" w:rsidR="00690E38" w:rsidRDefault="00690E38" w:rsidP="008068A2">
      <w:pPr>
        <w:spacing w:after="0" w:line="240" w:lineRule="auto"/>
      </w:pPr>
      <w:r>
        <w:separator/>
      </w:r>
    </w:p>
  </w:footnote>
  <w:footnote w:type="continuationSeparator" w:id="0">
    <w:p w14:paraId="5F5496C0" w14:textId="77777777" w:rsidR="00690E38" w:rsidRDefault="00690E3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D67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8C4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6D6"/>
    <w:rsid w:val="001B1094"/>
    <w:rsid w:val="001B13DA"/>
    <w:rsid w:val="001B31E0"/>
    <w:rsid w:val="001B44AF"/>
    <w:rsid w:val="001B68D0"/>
    <w:rsid w:val="001B7825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305A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2C04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2427"/>
    <w:rsid w:val="0037351A"/>
    <w:rsid w:val="0037567D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97C40"/>
    <w:rsid w:val="003A0A99"/>
    <w:rsid w:val="003A1601"/>
    <w:rsid w:val="003A353C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9C3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79B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42A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2226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4657E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0E38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96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0602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EE5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F0F"/>
    <w:rsid w:val="00952217"/>
    <w:rsid w:val="00952D5A"/>
    <w:rsid w:val="0095466F"/>
    <w:rsid w:val="00955167"/>
    <w:rsid w:val="00955691"/>
    <w:rsid w:val="00956A12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582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A71"/>
    <w:rsid w:val="00AF5F1D"/>
    <w:rsid w:val="00AF6017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4C0F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4F0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DF6409"/>
    <w:rsid w:val="00E010F4"/>
    <w:rsid w:val="00E01893"/>
    <w:rsid w:val="00E01AB9"/>
    <w:rsid w:val="00E01BBE"/>
    <w:rsid w:val="00E0278B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6D3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6/entity-framework-core-febr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932/CSharp-DB-Advanced-Exam-01-April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7</TotalTime>
  <Pages>7</Pages>
  <Words>1613</Words>
  <Characters>9197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10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>C# DB Advanced Course @ SoftUni - https://softuni.bg/courses/entity-framework-core</dc:description>
  <cp:lastModifiedBy>waveee</cp:lastModifiedBy>
  <cp:revision>469</cp:revision>
  <cp:lastPrinted>2015-10-26T22:35:00Z</cp:lastPrinted>
  <dcterms:created xsi:type="dcterms:W3CDTF">2022-10-02T19:26:00Z</dcterms:created>
  <dcterms:modified xsi:type="dcterms:W3CDTF">2023-04-01T11:24:00Z</dcterms:modified>
  <cp:category>web, programming, education, software engineering, software development</cp:category>
</cp:coreProperties>
</file>